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115ED" w14:textId="227B88FD" w:rsidR="00E706B9" w:rsidRPr="007E65BA" w:rsidRDefault="009E51BB" w:rsidP="007E65BA">
      <w:pPr>
        <w:pStyle w:val="KeinLeerraum"/>
        <w:jc w:val="center"/>
        <w:rPr>
          <w:rFonts w:ascii="Arial" w:eastAsia="Hankook Semibold" w:hAnsi="Arial" w:cs="Arial"/>
          <w:b/>
          <w:sz w:val="32"/>
          <w:szCs w:val="32"/>
        </w:rPr>
      </w:pPr>
      <w:r w:rsidRPr="007E65BA">
        <w:rPr>
          <w:rFonts w:ascii="Arial" w:hAnsi="Arial" w:cs="Arial"/>
          <w:b/>
          <w:sz w:val="32"/>
          <w:szCs w:val="32"/>
        </w:rPr>
        <w:t>Hankook Tire anunță rezultatele financiare pentru trimestrul al doilea din 2020</w:t>
      </w:r>
    </w:p>
    <w:p w14:paraId="190B7D10" w14:textId="77777777" w:rsidR="009E51BB" w:rsidRDefault="009E51BB" w:rsidP="000106D5">
      <w:pPr>
        <w:suppressAutoHyphens/>
        <w:wordWrap/>
        <w:autoSpaceDE/>
        <w:rPr>
          <w:rFonts w:ascii="Times New Roman" w:eastAsia="Times New Roman"/>
          <w:b/>
          <w:color w:val="00000A"/>
          <w:kern w:val="0"/>
          <w:sz w:val="22"/>
          <w:szCs w:val="20"/>
          <w:lang w:eastAsia="en-GB" w:bidi="en-GB"/>
        </w:rPr>
      </w:pPr>
    </w:p>
    <w:p w14:paraId="46C0489C" w14:textId="080683FE" w:rsidR="007C5F9C" w:rsidRDefault="00F84A44" w:rsidP="00C1112E">
      <w:pPr>
        <w:suppressAutoHyphens/>
        <w:wordWrap/>
        <w:autoSpaceDE/>
        <w:rPr>
          <w:rFonts w:ascii="Times New Roman" w:eastAsia="Times New Roman"/>
          <w:b/>
          <w:color w:val="00000A"/>
          <w:kern w:val="0"/>
          <w:sz w:val="22"/>
          <w:szCs w:val="20"/>
        </w:rPr>
      </w:pPr>
      <w:r>
        <w:rPr>
          <w:rFonts w:ascii="Times New Roman"/>
          <w:b/>
          <w:color w:val="00000A"/>
          <w:sz w:val="22"/>
          <w:szCs w:val="20"/>
        </w:rPr>
        <w:t>Pen</w:t>
      </w:r>
      <w:r w:rsidR="007E65BA">
        <w:rPr>
          <w:rFonts w:ascii="Times New Roman"/>
          <w:b/>
          <w:color w:val="00000A"/>
          <w:sz w:val="22"/>
          <w:szCs w:val="20"/>
        </w:rPr>
        <w:t>tru trimestrul al doilea din 2020</w:t>
      </w:r>
      <w:r>
        <w:rPr>
          <w:rFonts w:ascii="Times New Roman"/>
          <w:b/>
          <w:color w:val="00000A"/>
          <w:sz w:val="22"/>
          <w:szCs w:val="20"/>
        </w:rPr>
        <w:t xml:space="preserve">, Hankook Tire raportează vânzări de 1,37 trilioane KRW și un profit din exploatare de 70,1 miliarde KRW. Anvelopele de diametru mare, începând de la 18 inchi, reprezintă 32,69% din vânzările totale de anvelope pentru autoturisme. Aceasta reprezintă o creștere de 1,1% față de aceeași perioadă a anului trecut. Mai mult, sindicatul și patronatul și-au unit forțele pentru a face față mediului de piață provocator. </w:t>
      </w:r>
    </w:p>
    <w:p w14:paraId="454F88D6" w14:textId="77777777" w:rsidR="00C65684" w:rsidRPr="009E51BB" w:rsidRDefault="00C65684" w:rsidP="00B55F2A">
      <w:pPr>
        <w:suppressAutoHyphens/>
        <w:wordWrap/>
        <w:autoSpaceDE/>
        <w:spacing w:line="276" w:lineRule="auto"/>
        <w:rPr>
          <w:rFonts w:ascii="Times New Roman" w:eastAsia="Times New Roman"/>
          <w:color w:val="00000A"/>
          <w:kern w:val="0"/>
          <w:sz w:val="21"/>
          <w:szCs w:val="20"/>
          <w:lang w:eastAsia="en-GB" w:bidi="en-GB"/>
        </w:rPr>
      </w:pPr>
    </w:p>
    <w:p w14:paraId="3D6CD5EA" w14:textId="1B63DE48" w:rsidR="00DA754F" w:rsidRDefault="009E51BB" w:rsidP="009E51BB">
      <w:pPr>
        <w:suppressAutoHyphens/>
        <w:wordWrap/>
        <w:autoSpaceDE/>
        <w:spacing w:line="276" w:lineRule="auto"/>
        <w:rPr>
          <w:rFonts w:ascii="Times New Roman" w:eastAsia="Times New Roman"/>
          <w:color w:val="00000A"/>
          <w:kern w:val="0"/>
          <w:sz w:val="21"/>
          <w:szCs w:val="20"/>
        </w:rPr>
      </w:pPr>
      <w:r>
        <w:rPr>
          <w:rFonts w:ascii="Times New Roman"/>
          <w:b/>
          <w:bCs/>
          <w:i/>
          <w:iCs/>
          <w:color w:val="00000A"/>
          <w:sz w:val="21"/>
          <w:szCs w:val="20"/>
        </w:rPr>
        <w:t xml:space="preserve">Seul, Coreea / Neu-Isenburg, Germania, </w:t>
      </w:r>
      <w:r w:rsidR="004A15B6">
        <w:rPr>
          <w:rFonts w:ascii="Times New Roman"/>
          <w:b/>
          <w:bCs/>
          <w:i/>
          <w:iCs/>
          <w:color w:val="00000A"/>
          <w:sz w:val="21"/>
          <w:szCs w:val="20"/>
        </w:rPr>
        <w:t>6</w:t>
      </w:r>
      <w:r>
        <w:rPr>
          <w:rFonts w:ascii="Times New Roman"/>
          <w:b/>
          <w:bCs/>
          <w:i/>
          <w:iCs/>
          <w:color w:val="00000A"/>
          <w:sz w:val="21"/>
          <w:szCs w:val="20"/>
        </w:rPr>
        <w:t xml:space="preserve"> august 2020</w:t>
      </w:r>
      <w:r>
        <w:rPr>
          <w:rFonts w:ascii="Times New Roman"/>
          <w:color w:val="00000A"/>
          <w:sz w:val="21"/>
          <w:szCs w:val="20"/>
        </w:rPr>
        <w:t xml:space="preserve"> - Producătorul de anvelope premium Hankook a anunțat astăzi rezultatul financiar al companiei pentru T2 2020, cu vânzări globale consolidate de 1,37 trilioane KRW (aproximativ 1,017 miliarde euro) și un profit din exploatare de 70,1 miliarde KRW (aproximativ 52,1 milioane Euro).</w:t>
      </w:r>
    </w:p>
    <w:p w14:paraId="6B2E0DB1" w14:textId="60D03E3A" w:rsidR="00C12AA1" w:rsidRDefault="00C12AA1" w:rsidP="009E51BB">
      <w:pPr>
        <w:suppressAutoHyphens/>
        <w:wordWrap/>
        <w:autoSpaceDE/>
        <w:spacing w:line="276" w:lineRule="auto"/>
        <w:rPr>
          <w:rFonts w:ascii="Times New Roman" w:eastAsia="Times New Roman"/>
          <w:color w:val="00000A"/>
          <w:kern w:val="0"/>
          <w:sz w:val="21"/>
          <w:szCs w:val="20"/>
          <w:lang w:eastAsia="en-GB" w:bidi="en-GB"/>
        </w:rPr>
      </w:pPr>
    </w:p>
    <w:p w14:paraId="10A0451D" w14:textId="63A69768" w:rsidR="0067661C" w:rsidRDefault="004B6255" w:rsidP="00CD6C95">
      <w:pPr>
        <w:suppressAutoHyphens/>
        <w:wordWrap/>
        <w:autoSpaceDE/>
        <w:spacing w:line="276" w:lineRule="auto"/>
        <w:rPr>
          <w:rFonts w:ascii="Times New Roman" w:eastAsia="Times New Roman"/>
          <w:color w:val="00000A"/>
          <w:kern w:val="0"/>
          <w:sz w:val="21"/>
          <w:szCs w:val="20"/>
        </w:rPr>
      </w:pPr>
      <w:r>
        <w:rPr>
          <w:rFonts w:ascii="Times New Roman"/>
          <w:color w:val="00000A"/>
          <w:sz w:val="21"/>
          <w:szCs w:val="20"/>
        </w:rPr>
        <w:t>În ciuda recesiunii economice globale cauzate de pandemia COVID 19, Hankook a raportat din nou un profit din exploatare după primul trimestru, consolidându-și poziția pe piața globală a anvelopelor premium, datorită tehnologiei sale avansate și a competitivității. Vânzările de anvelope de diametru mar</w:t>
      </w:r>
      <w:r w:rsidR="00A21A86">
        <w:rPr>
          <w:rFonts w:ascii="Times New Roman"/>
          <w:color w:val="00000A"/>
          <w:sz w:val="21"/>
          <w:szCs w:val="20"/>
        </w:rPr>
        <w:t>e, egale sau mai mari de 18 inchi</w:t>
      </w:r>
      <w:r>
        <w:rPr>
          <w:rFonts w:ascii="Times New Roman"/>
          <w:color w:val="00000A"/>
          <w:sz w:val="21"/>
          <w:szCs w:val="20"/>
        </w:rPr>
        <w:t xml:space="preserve"> au reprezentat 32,6% din vânzările de anvelope pentru  autoturisme, ceea ce reprezintă o creștere de 1,1% față de aceeași perioadă a anului trecut. Creșterea vânzărilor acestor anvelope de diametru mare pe piețele cheie precum Coreea de Sud și China a rămas constantă.</w:t>
      </w:r>
    </w:p>
    <w:p w14:paraId="522FE062" w14:textId="77777777" w:rsidR="0067661C" w:rsidRDefault="0067661C" w:rsidP="004B6255">
      <w:pPr>
        <w:suppressAutoHyphens/>
        <w:wordWrap/>
        <w:autoSpaceDE/>
        <w:spacing w:line="276" w:lineRule="auto"/>
        <w:rPr>
          <w:rFonts w:ascii="Times New Roman" w:eastAsia="Times New Roman"/>
          <w:color w:val="00000A"/>
          <w:kern w:val="0"/>
          <w:sz w:val="21"/>
          <w:szCs w:val="20"/>
          <w:lang w:eastAsia="en-GB" w:bidi="en-GB"/>
        </w:rPr>
      </w:pPr>
    </w:p>
    <w:p w14:paraId="3A89F459" w14:textId="085B4181" w:rsidR="00EF59F1" w:rsidRPr="003F4A97" w:rsidRDefault="00D01890" w:rsidP="00EF59F1">
      <w:pPr>
        <w:suppressAutoHyphens/>
        <w:wordWrap/>
        <w:autoSpaceDE/>
        <w:spacing w:line="276" w:lineRule="auto"/>
        <w:rPr>
          <w:rFonts w:ascii="Times New Roman" w:eastAsia="Times New Roman"/>
          <w:kern w:val="0"/>
          <w:sz w:val="21"/>
          <w:szCs w:val="20"/>
        </w:rPr>
      </w:pPr>
      <w:r>
        <w:rPr>
          <w:rFonts w:ascii="Times New Roman"/>
          <w:sz w:val="21"/>
          <w:szCs w:val="20"/>
        </w:rPr>
        <w:t>Hankook continuă să-și extindă poziția în sectorul vehiculelor electrice.</w:t>
      </w:r>
      <w:r>
        <w:rPr>
          <w:rFonts w:ascii="Times New Roman"/>
          <w:color w:val="00000A"/>
          <w:sz w:val="21"/>
          <w:szCs w:val="20"/>
        </w:rPr>
        <w:t xml:space="preserve"> </w:t>
      </w:r>
      <w:r>
        <w:rPr>
          <w:rFonts w:ascii="Times New Roman"/>
          <w:sz w:val="21"/>
          <w:szCs w:val="20"/>
        </w:rPr>
        <w:t>Compania a fost recent selectată ca partener de anvelope Gen3 pentru Campionatul Mondial ABB</w:t>
      </w:r>
      <w:r w:rsidR="00D5316A">
        <w:rPr>
          <w:rFonts w:ascii="Times New Roman"/>
          <w:sz w:val="21"/>
          <w:szCs w:val="20"/>
        </w:rPr>
        <w:t xml:space="preserve"> de</w:t>
      </w:r>
      <w:r>
        <w:rPr>
          <w:rFonts w:ascii="Times New Roman"/>
          <w:sz w:val="21"/>
          <w:szCs w:val="20"/>
        </w:rPr>
        <w:t xml:space="preserve"> Formula E, care este organizat de </w:t>
      </w:r>
      <w:r>
        <w:rPr>
          <w:rFonts w:ascii="Times New Roman"/>
          <w:color w:val="00000A"/>
          <w:sz w:val="21"/>
          <w:szCs w:val="20"/>
        </w:rPr>
        <w:t xml:space="preserve">fia </w:t>
      </w:r>
      <w:r w:rsidR="00652BDE">
        <w:rPr>
          <w:rFonts w:ascii="Times New Roman"/>
          <w:color w:val="00000A"/>
          <w:sz w:val="21"/>
          <w:szCs w:val="20"/>
        </w:rPr>
        <w:t>(</w:t>
      </w:r>
      <w:r>
        <w:rPr>
          <w:rFonts w:ascii="Times New Roman"/>
          <w:color w:val="00000A"/>
          <w:sz w:val="21"/>
          <w:szCs w:val="20"/>
        </w:rPr>
        <w:t xml:space="preserve">Federation </w:t>
      </w:r>
      <w:r>
        <w:rPr>
          <w:rFonts w:ascii="Times New Roman"/>
          <w:sz w:val="21"/>
          <w:szCs w:val="20"/>
        </w:rPr>
        <w:t>Internationale de l’Automobile</w:t>
      </w:r>
      <w:r w:rsidR="00652BDE">
        <w:rPr>
          <w:rFonts w:ascii="Times New Roman"/>
          <w:sz w:val="21"/>
          <w:szCs w:val="20"/>
        </w:rPr>
        <w:t>)</w:t>
      </w:r>
      <w:r>
        <w:rPr>
          <w:rFonts w:ascii="Times New Roman"/>
          <w:sz w:val="21"/>
          <w:szCs w:val="20"/>
        </w:rPr>
        <w:t xml:space="preserve"> În sectorul furnizorilor, Hankook își extinde de asemenea angajamentul inițial de echipamente pentru producătorii de mașini premium și în prezent livrează anvelopele Ventus S1 evo 3 ev (vehicul electric), special dezvoltate, către noul Porsche Taycan, primul automobil sport integral electric de la Porsche AG.</w:t>
      </w:r>
    </w:p>
    <w:p w14:paraId="10C9DAC8" w14:textId="77777777" w:rsidR="00391DB6" w:rsidRDefault="00391DB6" w:rsidP="009E51BB">
      <w:pPr>
        <w:suppressAutoHyphens/>
        <w:wordWrap/>
        <w:autoSpaceDE/>
        <w:spacing w:line="276" w:lineRule="auto"/>
        <w:rPr>
          <w:rFonts w:ascii="Times New Roman" w:eastAsia="Times New Roman"/>
          <w:color w:val="00000A"/>
          <w:kern w:val="0"/>
          <w:sz w:val="21"/>
          <w:szCs w:val="20"/>
          <w:lang w:eastAsia="en-GB" w:bidi="en-GB"/>
        </w:rPr>
      </w:pPr>
    </w:p>
    <w:p w14:paraId="4588802C" w14:textId="58874BA1" w:rsidR="00605ADB" w:rsidRDefault="00605ADB" w:rsidP="005365E5">
      <w:pPr>
        <w:suppressAutoHyphens/>
        <w:wordWrap/>
        <w:autoSpaceDE/>
        <w:spacing w:line="276" w:lineRule="auto"/>
        <w:rPr>
          <w:rFonts w:ascii="Times New Roman" w:eastAsia="Times New Roman"/>
          <w:color w:val="00000A"/>
          <w:kern w:val="0"/>
          <w:sz w:val="21"/>
          <w:szCs w:val="20"/>
        </w:rPr>
      </w:pPr>
      <w:r>
        <w:rPr>
          <w:rFonts w:ascii="Times New Roman"/>
          <w:color w:val="00000A"/>
          <w:sz w:val="21"/>
          <w:szCs w:val="20"/>
        </w:rPr>
        <w:t xml:space="preserve">De asemenea, compania stabilește pietrele de temelie în depășirea crizei COVID 19, prin unirea forțelor în întreaga companie. În acest scop, sindicatele au delegat toate responsabilitățile de ajustări salariale companiei, iar din mai, managerii de top au rambursat voluntar 20% din salariile lor până la normalizarea operațiunilor. </w:t>
      </w:r>
    </w:p>
    <w:p w14:paraId="31EC3081" w14:textId="77777777" w:rsidR="006F6EE4" w:rsidRDefault="006F6EE4" w:rsidP="009E51BB">
      <w:pPr>
        <w:suppressAutoHyphens/>
        <w:wordWrap/>
        <w:autoSpaceDE/>
        <w:spacing w:line="276" w:lineRule="auto"/>
        <w:rPr>
          <w:rFonts w:ascii="Times New Roman" w:eastAsia="Times New Roman"/>
          <w:color w:val="00000A"/>
          <w:kern w:val="0"/>
          <w:sz w:val="21"/>
          <w:szCs w:val="20"/>
          <w:lang w:eastAsia="en-GB" w:bidi="en-GB"/>
        </w:rPr>
      </w:pPr>
    </w:p>
    <w:p w14:paraId="0052229A" w14:textId="009F6E2D" w:rsidR="003F4A97" w:rsidRDefault="00E43C87" w:rsidP="00E43C87">
      <w:pPr>
        <w:suppressAutoHyphens/>
        <w:wordWrap/>
        <w:autoSpaceDE/>
        <w:spacing w:line="276" w:lineRule="auto"/>
        <w:rPr>
          <w:rFonts w:ascii="Times New Roman" w:eastAsia="Times New Roman"/>
          <w:color w:val="00000A"/>
          <w:kern w:val="0"/>
          <w:sz w:val="21"/>
          <w:szCs w:val="20"/>
        </w:rPr>
      </w:pPr>
      <w:r>
        <w:rPr>
          <w:rFonts w:ascii="Times New Roman"/>
          <w:color w:val="00000A"/>
          <w:sz w:val="21"/>
          <w:szCs w:val="20"/>
        </w:rPr>
        <w:t>Mergând mai departe, Hankook intenționează să își consolideze în continuare poziția de marcă premium, prin extinderea portofoliului de anvelope de diametru mare pe piețele majore, furnizând anvelope OE pentru mașini premium și intensificând competitivitatea produselor. Prin optimizarea strategiilor de vânzare pentru fiecare regiune, Hankook își propune să îmbunătățească vânzările pentru a ajuta compania să facă față mediului de piață provocator. Măsurile vor include un portofoliu de produse diversificat și o extindere continuă a canalelor de vânzări bazată pe rețelele globale de producție și distribuție.</w:t>
      </w:r>
    </w:p>
    <w:p w14:paraId="7F5276A8" w14:textId="77777777" w:rsidR="003F4A97" w:rsidRDefault="003F4A97">
      <w:pPr>
        <w:widowControl/>
        <w:wordWrap/>
        <w:autoSpaceDE/>
        <w:autoSpaceDN/>
        <w:spacing w:after="200" w:line="276" w:lineRule="auto"/>
        <w:jc w:val="left"/>
        <w:rPr>
          <w:rFonts w:ascii="Times New Roman" w:eastAsia="Times New Roman"/>
          <w:color w:val="00000A"/>
          <w:kern w:val="0"/>
          <w:sz w:val="21"/>
          <w:szCs w:val="20"/>
        </w:rPr>
      </w:pPr>
      <w:r>
        <w:br w:type="page"/>
      </w:r>
    </w:p>
    <w:p w14:paraId="016C37EC" w14:textId="77777777" w:rsidR="001C32C6" w:rsidRPr="00E310A0" w:rsidRDefault="001C32C6" w:rsidP="001C32C6">
      <w:pPr>
        <w:widowControl/>
        <w:wordWrap/>
        <w:autoSpaceDE/>
        <w:autoSpaceDN/>
        <w:jc w:val="left"/>
        <w:rPr>
          <w:rFonts w:ascii="Hankook Regular" w:eastAsia="Hankook Regular" w:hAnsi="Hankook Regular" w:cs="Arial"/>
          <w:b/>
          <w:kern w:val="0"/>
          <w:sz w:val="19"/>
          <w:szCs w:val="19"/>
        </w:rPr>
      </w:pPr>
      <w:r>
        <w:rPr>
          <w:rFonts w:ascii="Hankook Regular" w:hAnsi="Hankook Regular"/>
          <w:b/>
          <w:sz w:val="19"/>
          <w:szCs w:val="19"/>
        </w:rPr>
        <w:lastRenderedPageBreak/>
        <w:t>Rezultatul financiar consolidat din T2 2020</w:t>
      </w:r>
    </w:p>
    <w:tbl>
      <w:tblPr>
        <w:tblW w:w="9039"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259"/>
        <w:gridCol w:w="2260"/>
        <w:gridCol w:w="2260"/>
        <w:gridCol w:w="2260"/>
      </w:tblGrid>
      <w:tr w:rsidR="001C32C6" w:rsidRPr="000B5584" w14:paraId="2614B758" w14:textId="77777777" w:rsidTr="00775252">
        <w:trPr>
          <w:trHeight w:val="342"/>
        </w:trPr>
        <w:tc>
          <w:tcPr>
            <w:tcW w:w="2259" w:type="dxa"/>
            <w:tcBorders>
              <w:bottom w:val="double" w:sz="4" w:space="0" w:color="auto"/>
              <w:right w:val="double" w:sz="4" w:space="0" w:color="auto"/>
            </w:tcBorders>
            <w:shd w:val="clear" w:color="auto" w:fill="7F7F7F"/>
            <w:vAlign w:val="center"/>
          </w:tcPr>
          <w:p w14:paraId="2FAA01B9"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Unitate: Miliarde KRW)</w:t>
            </w:r>
          </w:p>
        </w:tc>
        <w:tc>
          <w:tcPr>
            <w:tcW w:w="2260" w:type="dxa"/>
            <w:tcBorders>
              <w:bottom w:val="double" w:sz="4" w:space="0" w:color="auto"/>
              <w:right w:val="double" w:sz="4" w:space="0" w:color="auto"/>
            </w:tcBorders>
            <w:shd w:val="clear" w:color="auto" w:fill="7F7F7F"/>
            <w:vAlign w:val="center"/>
          </w:tcPr>
          <w:p w14:paraId="2810D766"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2 anul fiscal 2019</w:t>
            </w:r>
          </w:p>
        </w:tc>
        <w:tc>
          <w:tcPr>
            <w:tcW w:w="2260" w:type="dxa"/>
            <w:tcBorders>
              <w:bottom w:val="double" w:sz="4" w:space="0" w:color="auto"/>
              <w:right w:val="double" w:sz="4" w:space="0" w:color="auto"/>
            </w:tcBorders>
            <w:shd w:val="clear" w:color="auto" w:fill="7F7F7F"/>
            <w:vAlign w:val="center"/>
          </w:tcPr>
          <w:p w14:paraId="29242415"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1 anul fiscal 2020</w:t>
            </w:r>
          </w:p>
        </w:tc>
        <w:tc>
          <w:tcPr>
            <w:tcW w:w="2260" w:type="dxa"/>
            <w:tcBorders>
              <w:left w:val="double" w:sz="4" w:space="0" w:color="auto"/>
              <w:bottom w:val="double" w:sz="4" w:space="0" w:color="auto"/>
              <w:right w:val="nil"/>
            </w:tcBorders>
            <w:shd w:val="clear" w:color="auto" w:fill="7F7F7F"/>
            <w:vAlign w:val="center"/>
          </w:tcPr>
          <w:p w14:paraId="6A89086A"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2 anul fiscal 2020</w:t>
            </w:r>
          </w:p>
        </w:tc>
      </w:tr>
      <w:tr w:rsidR="001C32C6" w:rsidRPr="00FE25A2" w14:paraId="493B23DE" w14:textId="77777777" w:rsidTr="00775252">
        <w:trPr>
          <w:trHeight w:val="342"/>
        </w:trPr>
        <w:tc>
          <w:tcPr>
            <w:tcW w:w="2259" w:type="dxa"/>
            <w:tcBorders>
              <w:top w:val="double" w:sz="4" w:space="0" w:color="auto"/>
              <w:right w:val="double" w:sz="4" w:space="0" w:color="auto"/>
            </w:tcBorders>
            <w:shd w:val="clear" w:color="auto" w:fill="auto"/>
            <w:vAlign w:val="center"/>
          </w:tcPr>
          <w:p w14:paraId="03CA6B43" w14:textId="77777777" w:rsidR="001C32C6" w:rsidRPr="00FE25A2" w:rsidRDefault="001C32C6" w:rsidP="00775252">
            <w:pPr>
              <w:wordWrap/>
              <w:ind w:rightChars="56" w:right="112"/>
              <w:jc w:val="center"/>
              <w:rPr>
                <w:rFonts w:ascii="Hankook Regular" w:eastAsia="Hankook Regular" w:hAnsi="Hankook Regular" w:cs="Arial"/>
                <w:b/>
                <w:color w:val="000000"/>
                <w:kern w:val="0"/>
                <w:sz w:val="19"/>
                <w:szCs w:val="19"/>
              </w:rPr>
            </w:pPr>
            <w:r>
              <w:rPr>
                <w:rFonts w:ascii="Hankook Regular" w:hAnsi="Hankook Regular"/>
                <w:b/>
                <w:color w:val="000000"/>
                <w:sz w:val="19"/>
                <w:szCs w:val="19"/>
              </w:rPr>
              <w:t>Vânzări</w:t>
            </w:r>
          </w:p>
        </w:tc>
        <w:tc>
          <w:tcPr>
            <w:tcW w:w="2260" w:type="dxa"/>
            <w:tcBorders>
              <w:top w:val="double" w:sz="4" w:space="0" w:color="auto"/>
              <w:right w:val="double" w:sz="4" w:space="0" w:color="auto"/>
            </w:tcBorders>
            <w:shd w:val="clear" w:color="auto" w:fill="auto"/>
            <w:vAlign w:val="center"/>
          </w:tcPr>
          <w:p w14:paraId="078196FA" w14:textId="77777777" w:rsidR="001C32C6" w:rsidRDefault="001C32C6" w:rsidP="00775252">
            <w:pPr>
              <w:widowControl/>
              <w:wordWrap/>
              <w:autoSpaceDE/>
              <w:autoSpaceDN/>
              <w:jc w:val="center"/>
              <w:rPr>
                <w:rFonts w:ascii="Hankook Regular" w:eastAsia="Hankook Regular" w:hAnsi="Hankook Regular"/>
                <w:b/>
                <w:bCs/>
                <w:color w:val="000000"/>
                <w:kern w:val="0"/>
                <w:sz w:val="19"/>
                <w:szCs w:val="19"/>
              </w:rPr>
            </w:pPr>
            <w:r>
              <w:rPr>
                <w:rFonts w:ascii="Hankook Regular" w:hAnsi="Hankook Regular"/>
                <w:b/>
                <w:bCs/>
                <w:color w:val="000000"/>
                <w:sz w:val="19"/>
                <w:szCs w:val="19"/>
              </w:rPr>
              <w:t>1.740,5</w:t>
            </w:r>
          </w:p>
        </w:tc>
        <w:tc>
          <w:tcPr>
            <w:tcW w:w="2260" w:type="dxa"/>
            <w:tcBorders>
              <w:top w:val="double" w:sz="4" w:space="0" w:color="auto"/>
              <w:right w:val="double" w:sz="4" w:space="0" w:color="auto"/>
            </w:tcBorders>
            <w:shd w:val="clear" w:color="auto" w:fill="auto"/>
            <w:vAlign w:val="center"/>
          </w:tcPr>
          <w:p w14:paraId="118999B0"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1.435,7</w:t>
            </w:r>
          </w:p>
        </w:tc>
        <w:tc>
          <w:tcPr>
            <w:tcW w:w="2260" w:type="dxa"/>
            <w:tcBorders>
              <w:top w:val="double" w:sz="4" w:space="0" w:color="auto"/>
              <w:left w:val="double" w:sz="4" w:space="0" w:color="auto"/>
              <w:right w:val="nil"/>
            </w:tcBorders>
            <w:shd w:val="clear" w:color="auto" w:fill="auto"/>
            <w:vAlign w:val="center"/>
          </w:tcPr>
          <w:p w14:paraId="66D9B67F"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1.367,6</w:t>
            </w:r>
          </w:p>
        </w:tc>
      </w:tr>
      <w:tr w:rsidR="001C32C6" w:rsidRPr="00FE25A2" w14:paraId="6A39B7A2" w14:textId="77777777" w:rsidTr="00775252">
        <w:trPr>
          <w:trHeight w:val="342"/>
        </w:trPr>
        <w:tc>
          <w:tcPr>
            <w:tcW w:w="2259" w:type="dxa"/>
            <w:tcBorders>
              <w:right w:val="double" w:sz="4" w:space="0" w:color="auto"/>
            </w:tcBorders>
            <w:shd w:val="clear" w:color="auto" w:fill="auto"/>
            <w:vAlign w:val="center"/>
          </w:tcPr>
          <w:p w14:paraId="7CDBCD8B" w14:textId="77777777" w:rsidR="001C32C6" w:rsidRPr="00FE25A2" w:rsidRDefault="001C32C6" w:rsidP="00775252">
            <w:pPr>
              <w:wordWrap/>
              <w:ind w:rightChars="56" w:right="112"/>
              <w:jc w:val="center"/>
              <w:rPr>
                <w:rFonts w:ascii="Hankook Regular" w:eastAsia="Hankook Regular" w:hAnsi="Hankook Regular" w:cs="Arial"/>
                <w:b/>
                <w:color w:val="000000"/>
                <w:kern w:val="0"/>
                <w:sz w:val="19"/>
                <w:szCs w:val="19"/>
              </w:rPr>
            </w:pPr>
            <w:r>
              <w:rPr>
                <w:rFonts w:ascii="Hankook Regular" w:hAnsi="Hankook Regular"/>
                <w:b/>
                <w:color w:val="000000"/>
                <w:sz w:val="19"/>
                <w:szCs w:val="19"/>
              </w:rPr>
              <w:t xml:space="preserve">Profit din exploatare </w:t>
            </w:r>
          </w:p>
        </w:tc>
        <w:tc>
          <w:tcPr>
            <w:tcW w:w="2260" w:type="dxa"/>
            <w:tcBorders>
              <w:right w:val="double" w:sz="4" w:space="0" w:color="auto"/>
            </w:tcBorders>
            <w:shd w:val="clear" w:color="auto" w:fill="auto"/>
            <w:vAlign w:val="center"/>
          </w:tcPr>
          <w:p w14:paraId="17693BCB"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105,7</w:t>
            </w:r>
          </w:p>
        </w:tc>
        <w:tc>
          <w:tcPr>
            <w:tcW w:w="2260" w:type="dxa"/>
            <w:tcBorders>
              <w:right w:val="double" w:sz="4" w:space="0" w:color="auto"/>
            </w:tcBorders>
            <w:shd w:val="clear" w:color="auto" w:fill="auto"/>
            <w:vAlign w:val="center"/>
          </w:tcPr>
          <w:p w14:paraId="3B279C9C"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106,0</w:t>
            </w:r>
          </w:p>
        </w:tc>
        <w:tc>
          <w:tcPr>
            <w:tcW w:w="2260" w:type="dxa"/>
            <w:tcBorders>
              <w:left w:val="double" w:sz="4" w:space="0" w:color="auto"/>
              <w:right w:val="nil"/>
            </w:tcBorders>
            <w:shd w:val="clear" w:color="auto" w:fill="auto"/>
            <w:vAlign w:val="center"/>
          </w:tcPr>
          <w:p w14:paraId="79AFD98C"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70,1</w:t>
            </w:r>
          </w:p>
        </w:tc>
      </w:tr>
    </w:tbl>
    <w:p w14:paraId="4346B1B8" w14:textId="77777777" w:rsidR="001C32C6" w:rsidRPr="00FE25A2" w:rsidRDefault="001C32C6" w:rsidP="001C32C6">
      <w:pPr>
        <w:rPr>
          <w:rFonts w:ascii="Arial" w:hAnsi="Arial" w:cs="Arial"/>
          <w:color w:val="000000"/>
          <w:sz w:val="22"/>
        </w:rPr>
      </w:pP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1C32C6" w:rsidRPr="00FE25A2" w14:paraId="68CEEA5C" w14:textId="77777777" w:rsidTr="00775252">
        <w:trPr>
          <w:trHeight w:val="363"/>
        </w:trPr>
        <w:tc>
          <w:tcPr>
            <w:tcW w:w="2235" w:type="dxa"/>
            <w:tcBorders>
              <w:bottom w:val="double" w:sz="4" w:space="0" w:color="auto"/>
              <w:right w:val="double" w:sz="4" w:space="0" w:color="auto"/>
            </w:tcBorders>
            <w:shd w:val="clear" w:color="auto" w:fill="7F7F7F"/>
            <w:vAlign w:val="center"/>
          </w:tcPr>
          <w:p w14:paraId="0A1CC0F4" w14:textId="77777777" w:rsidR="001C32C6" w:rsidRPr="00FE25A2"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Unitate: Milioane USD)</w:t>
            </w:r>
          </w:p>
        </w:tc>
        <w:tc>
          <w:tcPr>
            <w:tcW w:w="2268" w:type="dxa"/>
            <w:tcBorders>
              <w:left w:val="double" w:sz="4" w:space="0" w:color="auto"/>
              <w:bottom w:val="double" w:sz="4" w:space="0" w:color="auto"/>
              <w:right w:val="double" w:sz="4" w:space="0" w:color="auto"/>
            </w:tcBorders>
            <w:shd w:val="clear" w:color="auto" w:fill="7F7F7F"/>
            <w:vAlign w:val="center"/>
          </w:tcPr>
          <w:p w14:paraId="0C2313B4"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2 anul fiscal 2019</w:t>
            </w:r>
          </w:p>
        </w:tc>
        <w:tc>
          <w:tcPr>
            <w:tcW w:w="2268" w:type="dxa"/>
            <w:tcBorders>
              <w:left w:val="double" w:sz="4" w:space="0" w:color="auto"/>
              <w:bottom w:val="double" w:sz="4" w:space="0" w:color="auto"/>
              <w:right w:val="double" w:sz="4" w:space="0" w:color="auto"/>
            </w:tcBorders>
            <w:shd w:val="clear" w:color="auto" w:fill="7F7F7F"/>
            <w:vAlign w:val="center"/>
          </w:tcPr>
          <w:p w14:paraId="38B7A9AC"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1 anul fiscal 2020</w:t>
            </w:r>
          </w:p>
        </w:tc>
        <w:tc>
          <w:tcPr>
            <w:tcW w:w="2268" w:type="dxa"/>
            <w:tcBorders>
              <w:left w:val="double" w:sz="4" w:space="0" w:color="auto"/>
              <w:bottom w:val="double" w:sz="4" w:space="0" w:color="auto"/>
              <w:right w:val="nil"/>
            </w:tcBorders>
            <w:shd w:val="clear" w:color="auto" w:fill="7F7F7F"/>
            <w:vAlign w:val="center"/>
          </w:tcPr>
          <w:p w14:paraId="78F4F7AF"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2 anul fiscal 2020</w:t>
            </w:r>
          </w:p>
        </w:tc>
      </w:tr>
      <w:tr w:rsidR="001C32C6" w:rsidRPr="00FE25A2" w14:paraId="7772613D" w14:textId="77777777" w:rsidTr="00775252">
        <w:trPr>
          <w:trHeight w:val="363"/>
        </w:trPr>
        <w:tc>
          <w:tcPr>
            <w:tcW w:w="2235" w:type="dxa"/>
            <w:tcBorders>
              <w:top w:val="double" w:sz="4" w:space="0" w:color="auto"/>
              <w:bottom w:val="single" w:sz="4" w:space="0" w:color="auto"/>
              <w:right w:val="double" w:sz="4" w:space="0" w:color="auto"/>
            </w:tcBorders>
            <w:shd w:val="clear" w:color="auto" w:fill="auto"/>
            <w:vAlign w:val="center"/>
          </w:tcPr>
          <w:p w14:paraId="6501B9F0" w14:textId="77777777" w:rsidR="001C32C6" w:rsidRPr="00FE25A2" w:rsidRDefault="001C32C6" w:rsidP="00775252">
            <w:pPr>
              <w:wordWrap/>
              <w:ind w:rightChars="56" w:right="112"/>
              <w:jc w:val="center"/>
              <w:rPr>
                <w:rFonts w:ascii="Hankook Regular" w:eastAsia="Hankook Regular" w:hAnsi="Hankook Regular" w:cs="Arial"/>
                <w:b/>
                <w:kern w:val="0"/>
                <w:sz w:val="19"/>
                <w:szCs w:val="19"/>
              </w:rPr>
            </w:pPr>
            <w:r>
              <w:rPr>
                <w:rFonts w:ascii="Hankook Regular" w:hAnsi="Hankook Regular"/>
                <w:b/>
                <w:sz w:val="19"/>
                <w:szCs w:val="19"/>
              </w:rPr>
              <w:t>Vânzări</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0E472952" w14:textId="77777777" w:rsidR="001C32C6" w:rsidRDefault="001C32C6" w:rsidP="00775252">
            <w:pPr>
              <w:widowControl/>
              <w:wordWrap/>
              <w:autoSpaceDE/>
              <w:autoSpaceDN/>
              <w:jc w:val="center"/>
              <w:rPr>
                <w:rFonts w:ascii="Hankook Regular" w:eastAsia="Hankook Regular" w:hAnsi="Hankook Regular"/>
                <w:b/>
                <w:bCs/>
                <w:color w:val="000000"/>
                <w:kern w:val="0"/>
                <w:sz w:val="19"/>
                <w:szCs w:val="19"/>
              </w:rPr>
            </w:pPr>
            <w:r>
              <w:rPr>
                <w:rFonts w:ascii="Hankook Regular" w:hAnsi="Hankook Regular"/>
                <w:b/>
                <w:bCs/>
                <w:color w:val="000000"/>
                <w:sz w:val="19"/>
                <w:szCs w:val="19"/>
              </w:rPr>
              <w:t>1.492,8</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5B08EF4D"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1.202,8</w:t>
            </w:r>
          </w:p>
        </w:tc>
        <w:tc>
          <w:tcPr>
            <w:tcW w:w="2268" w:type="dxa"/>
            <w:tcBorders>
              <w:top w:val="double" w:sz="4" w:space="0" w:color="auto"/>
              <w:left w:val="double" w:sz="4" w:space="0" w:color="auto"/>
              <w:bottom w:val="single" w:sz="4" w:space="0" w:color="auto"/>
              <w:right w:val="nil"/>
            </w:tcBorders>
            <w:shd w:val="clear" w:color="auto" w:fill="FFFFFF"/>
            <w:vAlign w:val="center"/>
          </w:tcPr>
          <w:p w14:paraId="00D145E0"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1.120,2</w:t>
            </w:r>
          </w:p>
        </w:tc>
      </w:tr>
      <w:tr w:rsidR="001C32C6" w:rsidRPr="00FE25A2" w14:paraId="0453EAE0" w14:textId="77777777" w:rsidTr="00775252">
        <w:trPr>
          <w:trHeight w:val="363"/>
        </w:trPr>
        <w:tc>
          <w:tcPr>
            <w:tcW w:w="2235" w:type="dxa"/>
            <w:tcBorders>
              <w:bottom w:val="single" w:sz="4" w:space="0" w:color="auto"/>
              <w:right w:val="double" w:sz="4" w:space="0" w:color="auto"/>
            </w:tcBorders>
            <w:shd w:val="clear" w:color="auto" w:fill="auto"/>
            <w:vAlign w:val="center"/>
          </w:tcPr>
          <w:p w14:paraId="7A094A35" w14:textId="77777777" w:rsidR="001C32C6" w:rsidRPr="00FE25A2" w:rsidRDefault="001C32C6" w:rsidP="00775252">
            <w:pPr>
              <w:wordWrap/>
              <w:ind w:rightChars="56" w:right="112"/>
              <w:jc w:val="center"/>
              <w:rPr>
                <w:rFonts w:ascii="Hankook Regular" w:eastAsia="Hankook Regular" w:hAnsi="Hankook Regular" w:cs="Arial"/>
                <w:b/>
                <w:kern w:val="0"/>
                <w:sz w:val="19"/>
                <w:szCs w:val="19"/>
              </w:rPr>
            </w:pPr>
            <w:r>
              <w:rPr>
                <w:rFonts w:ascii="Hankook Regular" w:hAnsi="Hankook Regular"/>
                <w:b/>
                <w:sz w:val="19"/>
                <w:szCs w:val="19"/>
              </w:rPr>
              <w:t>Profit din exploatare</w:t>
            </w:r>
          </w:p>
        </w:tc>
        <w:tc>
          <w:tcPr>
            <w:tcW w:w="2268" w:type="dxa"/>
            <w:tcBorders>
              <w:left w:val="double" w:sz="4" w:space="0" w:color="auto"/>
              <w:bottom w:val="single" w:sz="4" w:space="0" w:color="auto"/>
              <w:right w:val="double" w:sz="4" w:space="0" w:color="auto"/>
            </w:tcBorders>
            <w:shd w:val="clear" w:color="auto" w:fill="auto"/>
            <w:vAlign w:val="center"/>
          </w:tcPr>
          <w:p w14:paraId="5170D1F5"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90,7</w:t>
            </w:r>
          </w:p>
        </w:tc>
        <w:tc>
          <w:tcPr>
            <w:tcW w:w="2268" w:type="dxa"/>
            <w:tcBorders>
              <w:left w:val="double" w:sz="4" w:space="0" w:color="auto"/>
              <w:bottom w:val="single" w:sz="4" w:space="0" w:color="auto"/>
              <w:right w:val="double" w:sz="4" w:space="0" w:color="auto"/>
            </w:tcBorders>
            <w:shd w:val="clear" w:color="auto" w:fill="auto"/>
            <w:vAlign w:val="center"/>
          </w:tcPr>
          <w:p w14:paraId="703383D6"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88,8</w:t>
            </w:r>
          </w:p>
        </w:tc>
        <w:tc>
          <w:tcPr>
            <w:tcW w:w="2268" w:type="dxa"/>
            <w:tcBorders>
              <w:left w:val="double" w:sz="4" w:space="0" w:color="auto"/>
              <w:bottom w:val="single" w:sz="4" w:space="0" w:color="auto"/>
              <w:right w:val="nil"/>
            </w:tcBorders>
            <w:shd w:val="clear" w:color="auto" w:fill="FFFFFF"/>
            <w:vAlign w:val="center"/>
          </w:tcPr>
          <w:p w14:paraId="03558ECC"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57,4</w:t>
            </w:r>
          </w:p>
        </w:tc>
      </w:tr>
    </w:tbl>
    <w:p w14:paraId="226640C9" w14:textId="77777777" w:rsidR="001C32C6" w:rsidRPr="00FE25A2" w:rsidRDefault="001C32C6" w:rsidP="001C32C6">
      <w:pPr>
        <w:rPr>
          <w:rFonts w:ascii="Hankook Regular" w:eastAsia="Hankook Regular" w:hAnsi="Hankook Regular"/>
          <w:color w:val="FFFFFF"/>
          <w:sz w:val="19"/>
          <w:szCs w:val="19"/>
        </w:rPr>
      </w:pP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1C32C6" w:rsidRPr="00FE25A2" w14:paraId="6BE4798D" w14:textId="77777777" w:rsidTr="00775252">
        <w:trPr>
          <w:trHeight w:val="363"/>
        </w:trPr>
        <w:tc>
          <w:tcPr>
            <w:tcW w:w="2235" w:type="dxa"/>
            <w:tcBorders>
              <w:top w:val="nil"/>
              <w:bottom w:val="double" w:sz="4" w:space="0" w:color="auto"/>
              <w:right w:val="double" w:sz="4" w:space="0" w:color="auto"/>
            </w:tcBorders>
            <w:shd w:val="clear" w:color="auto" w:fill="7F7F7F"/>
            <w:vAlign w:val="center"/>
          </w:tcPr>
          <w:p w14:paraId="47D01558" w14:textId="77777777" w:rsidR="001C32C6" w:rsidRPr="00FE25A2"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Unitate: Milioane EUR)</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14CF9EE6"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2 anul fiscal 2019</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7C0F8D6E"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1 anul fiscal 2020</w:t>
            </w:r>
          </w:p>
        </w:tc>
        <w:tc>
          <w:tcPr>
            <w:tcW w:w="2268" w:type="dxa"/>
            <w:tcBorders>
              <w:top w:val="nil"/>
              <w:left w:val="double" w:sz="4" w:space="0" w:color="auto"/>
              <w:bottom w:val="double" w:sz="4" w:space="0" w:color="auto"/>
              <w:right w:val="nil"/>
            </w:tcBorders>
            <w:shd w:val="clear" w:color="auto" w:fill="7F7F7F"/>
            <w:vAlign w:val="center"/>
          </w:tcPr>
          <w:p w14:paraId="7BB1B7C8"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2 anul fiscal 2020</w:t>
            </w:r>
          </w:p>
        </w:tc>
      </w:tr>
      <w:tr w:rsidR="001C32C6" w:rsidRPr="00FE25A2" w14:paraId="28C1CC24" w14:textId="77777777" w:rsidTr="00775252">
        <w:trPr>
          <w:trHeight w:val="363"/>
        </w:trPr>
        <w:tc>
          <w:tcPr>
            <w:tcW w:w="2235" w:type="dxa"/>
            <w:tcBorders>
              <w:top w:val="double" w:sz="4" w:space="0" w:color="auto"/>
              <w:right w:val="double" w:sz="4" w:space="0" w:color="auto"/>
            </w:tcBorders>
            <w:shd w:val="clear" w:color="auto" w:fill="auto"/>
            <w:vAlign w:val="center"/>
          </w:tcPr>
          <w:p w14:paraId="371806D7" w14:textId="77777777" w:rsidR="001C32C6" w:rsidRPr="00FE25A2" w:rsidRDefault="001C32C6" w:rsidP="00775252">
            <w:pPr>
              <w:wordWrap/>
              <w:ind w:rightChars="56" w:right="112"/>
              <w:jc w:val="center"/>
              <w:rPr>
                <w:rFonts w:ascii="Hankook Regular" w:eastAsia="Hankook Regular" w:hAnsi="Hankook Regular" w:cs="Arial"/>
                <w:b/>
                <w:kern w:val="0"/>
                <w:sz w:val="19"/>
                <w:szCs w:val="19"/>
              </w:rPr>
            </w:pPr>
            <w:r>
              <w:rPr>
                <w:rFonts w:ascii="Hankook Regular" w:hAnsi="Hankook Regular"/>
                <w:b/>
                <w:sz w:val="19"/>
                <w:szCs w:val="19"/>
              </w:rPr>
              <w:t>Vânzări</w:t>
            </w:r>
          </w:p>
        </w:tc>
        <w:tc>
          <w:tcPr>
            <w:tcW w:w="2268" w:type="dxa"/>
            <w:tcBorders>
              <w:top w:val="double" w:sz="4" w:space="0" w:color="auto"/>
              <w:left w:val="double" w:sz="4" w:space="0" w:color="auto"/>
              <w:right w:val="double" w:sz="4" w:space="0" w:color="auto"/>
            </w:tcBorders>
            <w:shd w:val="clear" w:color="auto" w:fill="auto"/>
            <w:vAlign w:val="center"/>
          </w:tcPr>
          <w:p w14:paraId="2FCB403F" w14:textId="77777777" w:rsidR="001C32C6" w:rsidRDefault="001C32C6" w:rsidP="00775252">
            <w:pPr>
              <w:widowControl/>
              <w:wordWrap/>
              <w:autoSpaceDE/>
              <w:autoSpaceDN/>
              <w:jc w:val="center"/>
              <w:rPr>
                <w:rFonts w:ascii="Hankook Regular" w:eastAsia="Hankook Regular" w:hAnsi="Hankook Regular"/>
                <w:b/>
                <w:bCs/>
                <w:color w:val="000000"/>
                <w:kern w:val="0"/>
                <w:sz w:val="19"/>
                <w:szCs w:val="19"/>
              </w:rPr>
            </w:pPr>
            <w:r>
              <w:rPr>
                <w:rFonts w:ascii="Hankook Regular" w:hAnsi="Hankook Regular"/>
                <w:b/>
                <w:bCs/>
                <w:color w:val="000000"/>
                <w:sz w:val="19"/>
                <w:szCs w:val="19"/>
              </w:rPr>
              <w:t>1.328,7</w:t>
            </w:r>
          </w:p>
        </w:tc>
        <w:tc>
          <w:tcPr>
            <w:tcW w:w="2268" w:type="dxa"/>
            <w:tcBorders>
              <w:top w:val="double" w:sz="4" w:space="0" w:color="auto"/>
              <w:left w:val="double" w:sz="4" w:space="0" w:color="auto"/>
              <w:right w:val="double" w:sz="4" w:space="0" w:color="auto"/>
            </w:tcBorders>
            <w:shd w:val="clear" w:color="auto" w:fill="auto"/>
            <w:vAlign w:val="center"/>
          </w:tcPr>
          <w:p w14:paraId="236C7812"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1.090,5</w:t>
            </w:r>
          </w:p>
        </w:tc>
        <w:tc>
          <w:tcPr>
            <w:tcW w:w="2268" w:type="dxa"/>
            <w:tcBorders>
              <w:top w:val="double" w:sz="4" w:space="0" w:color="auto"/>
              <w:left w:val="double" w:sz="4" w:space="0" w:color="auto"/>
              <w:right w:val="nil"/>
            </w:tcBorders>
            <w:shd w:val="clear" w:color="auto" w:fill="FFFFFF"/>
            <w:vAlign w:val="center"/>
          </w:tcPr>
          <w:p w14:paraId="13471373"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1.017,0</w:t>
            </w:r>
          </w:p>
        </w:tc>
      </w:tr>
      <w:tr w:rsidR="001C32C6" w:rsidRPr="00FE25A2" w14:paraId="6567C2CF" w14:textId="77777777" w:rsidTr="00775252">
        <w:trPr>
          <w:trHeight w:val="363"/>
        </w:trPr>
        <w:tc>
          <w:tcPr>
            <w:tcW w:w="2235" w:type="dxa"/>
            <w:tcBorders>
              <w:right w:val="double" w:sz="4" w:space="0" w:color="auto"/>
            </w:tcBorders>
            <w:shd w:val="clear" w:color="auto" w:fill="auto"/>
            <w:vAlign w:val="center"/>
          </w:tcPr>
          <w:p w14:paraId="2DC13EBF" w14:textId="77777777" w:rsidR="001C32C6" w:rsidRPr="00FE25A2" w:rsidRDefault="001C32C6" w:rsidP="00775252">
            <w:pPr>
              <w:wordWrap/>
              <w:ind w:rightChars="56" w:right="112"/>
              <w:jc w:val="center"/>
              <w:rPr>
                <w:rFonts w:ascii="Hankook Regular" w:eastAsia="Hankook Regular" w:hAnsi="Hankook Regular" w:cs="Arial"/>
                <w:b/>
                <w:kern w:val="0"/>
                <w:sz w:val="19"/>
                <w:szCs w:val="19"/>
              </w:rPr>
            </w:pPr>
            <w:r>
              <w:rPr>
                <w:rFonts w:ascii="Hankook Regular" w:hAnsi="Hankook Regular"/>
                <w:b/>
                <w:sz w:val="19"/>
                <w:szCs w:val="19"/>
              </w:rPr>
              <w:t>Profit din exploatare</w:t>
            </w:r>
          </w:p>
        </w:tc>
        <w:tc>
          <w:tcPr>
            <w:tcW w:w="2268" w:type="dxa"/>
            <w:tcBorders>
              <w:left w:val="double" w:sz="4" w:space="0" w:color="auto"/>
              <w:right w:val="double" w:sz="4" w:space="0" w:color="auto"/>
            </w:tcBorders>
            <w:shd w:val="clear" w:color="auto" w:fill="auto"/>
            <w:vAlign w:val="center"/>
          </w:tcPr>
          <w:p w14:paraId="6990EBAB"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80,7</w:t>
            </w:r>
          </w:p>
        </w:tc>
        <w:tc>
          <w:tcPr>
            <w:tcW w:w="2268" w:type="dxa"/>
            <w:tcBorders>
              <w:left w:val="double" w:sz="4" w:space="0" w:color="auto"/>
              <w:right w:val="double" w:sz="4" w:space="0" w:color="auto"/>
            </w:tcBorders>
            <w:shd w:val="clear" w:color="auto" w:fill="auto"/>
            <w:vAlign w:val="center"/>
          </w:tcPr>
          <w:p w14:paraId="77ADE77E"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80,5</w:t>
            </w:r>
          </w:p>
        </w:tc>
        <w:tc>
          <w:tcPr>
            <w:tcW w:w="2268" w:type="dxa"/>
            <w:tcBorders>
              <w:left w:val="double" w:sz="4" w:space="0" w:color="auto"/>
              <w:right w:val="nil"/>
            </w:tcBorders>
            <w:shd w:val="clear" w:color="auto" w:fill="FFFFFF"/>
            <w:vAlign w:val="center"/>
          </w:tcPr>
          <w:p w14:paraId="6596CDF3" w14:textId="77777777" w:rsidR="001C32C6" w:rsidRDefault="001C32C6" w:rsidP="00775252">
            <w:pPr>
              <w:jc w:val="center"/>
              <w:rPr>
                <w:rFonts w:ascii="Hankook Regular" w:eastAsia="Hankook Regular" w:hAnsi="Hankook Regular"/>
                <w:b/>
                <w:bCs/>
                <w:color w:val="000000"/>
                <w:sz w:val="19"/>
                <w:szCs w:val="19"/>
              </w:rPr>
            </w:pPr>
            <w:r>
              <w:rPr>
                <w:rFonts w:ascii="Hankook Regular" w:hAnsi="Hankook Regular"/>
                <w:b/>
                <w:bCs/>
                <w:color w:val="000000"/>
                <w:sz w:val="19"/>
                <w:szCs w:val="19"/>
              </w:rPr>
              <w:t>52,1</w:t>
            </w:r>
          </w:p>
        </w:tc>
      </w:tr>
    </w:tbl>
    <w:p w14:paraId="58A96FBE" w14:textId="77777777" w:rsidR="001C32C6" w:rsidRPr="00E310A0" w:rsidRDefault="001C32C6" w:rsidP="001C32C6">
      <w:pPr>
        <w:wordWrap/>
        <w:snapToGrid w:val="0"/>
        <w:ind w:leftChars="71" w:left="142" w:rightChars="56" w:right="112"/>
        <w:rPr>
          <w:rFonts w:ascii="Hankook Regular" w:eastAsia="Hankook Regular" w:hAnsi="Hankook Regular" w:cs="Arial"/>
          <w:b/>
          <w:i/>
          <w:kern w:val="0"/>
          <w:sz w:val="19"/>
          <w:szCs w:val="19"/>
        </w:rPr>
      </w:pPr>
      <w:r>
        <w:rPr>
          <w:rFonts w:ascii="Hankook Regular" w:hAnsi="Hankook Regular"/>
          <w:b/>
          <w:i/>
          <w:sz w:val="19"/>
          <w:szCs w:val="19"/>
        </w:rPr>
        <w:t>*Rate de schimb:</w:t>
      </w: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1C32C6" w:rsidRPr="000B5584" w14:paraId="0F5BEBEB" w14:textId="77777777" w:rsidTr="00775252">
        <w:trPr>
          <w:trHeight w:val="363"/>
        </w:trPr>
        <w:tc>
          <w:tcPr>
            <w:tcW w:w="2235" w:type="dxa"/>
            <w:tcBorders>
              <w:bottom w:val="double" w:sz="4" w:space="0" w:color="auto"/>
              <w:right w:val="double" w:sz="4" w:space="0" w:color="auto"/>
            </w:tcBorders>
            <w:shd w:val="clear" w:color="auto" w:fill="7F7F7F"/>
            <w:vAlign w:val="center"/>
          </w:tcPr>
          <w:p w14:paraId="77309F1E" w14:textId="77777777" w:rsidR="001C32C6" w:rsidRPr="00E310A0" w:rsidRDefault="001C32C6" w:rsidP="00775252">
            <w:pPr>
              <w:wordWrap/>
              <w:ind w:rightChars="56" w:right="112"/>
              <w:jc w:val="center"/>
              <w:rPr>
                <w:rFonts w:ascii="Hankook Regular" w:eastAsia="Hankook Regular" w:hAnsi="Hankook Regular" w:cs="Arial"/>
                <w:b/>
                <w:kern w:val="0"/>
                <w:sz w:val="19"/>
                <w:szCs w:val="19"/>
              </w:rPr>
            </w:pPr>
          </w:p>
        </w:tc>
        <w:tc>
          <w:tcPr>
            <w:tcW w:w="2268" w:type="dxa"/>
            <w:tcBorders>
              <w:bottom w:val="double" w:sz="4" w:space="0" w:color="auto"/>
              <w:right w:val="double" w:sz="4" w:space="0" w:color="auto"/>
            </w:tcBorders>
            <w:shd w:val="clear" w:color="auto" w:fill="7F7F7F"/>
            <w:vAlign w:val="center"/>
          </w:tcPr>
          <w:p w14:paraId="1F552C99"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2 anul fiscal 2019</w:t>
            </w:r>
          </w:p>
        </w:tc>
        <w:tc>
          <w:tcPr>
            <w:tcW w:w="2268" w:type="dxa"/>
            <w:tcBorders>
              <w:left w:val="double" w:sz="4" w:space="0" w:color="auto"/>
              <w:bottom w:val="double" w:sz="4" w:space="0" w:color="auto"/>
              <w:right w:val="double" w:sz="4" w:space="0" w:color="auto"/>
            </w:tcBorders>
            <w:shd w:val="clear" w:color="auto" w:fill="7F7F7F"/>
            <w:vAlign w:val="center"/>
          </w:tcPr>
          <w:p w14:paraId="219CB63C"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1 anul fiscal 2020</w:t>
            </w:r>
          </w:p>
        </w:tc>
        <w:tc>
          <w:tcPr>
            <w:tcW w:w="2268" w:type="dxa"/>
            <w:tcBorders>
              <w:left w:val="double" w:sz="4" w:space="0" w:color="auto"/>
              <w:bottom w:val="double" w:sz="4" w:space="0" w:color="auto"/>
              <w:right w:val="nil"/>
            </w:tcBorders>
            <w:shd w:val="clear" w:color="auto" w:fill="7F7F7F"/>
            <w:vAlign w:val="center"/>
          </w:tcPr>
          <w:p w14:paraId="1407EEAC" w14:textId="77777777" w:rsidR="001C32C6" w:rsidRPr="00E310A0" w:rsidRDefault="001C32C6" w:rsidP="00775252">
            <w:pPr>
              <w:wordWrap/>
              <w:ind w:rightChars="56" w:right="112"/>
              <w:jc w:val="center"/>
              <w:rPr>
                <w:rFonts w:ascii="Hankook Regular" w:eastAsia="Hankook Regular" w:hAnsi="Hankook Regular" w:cs="Arial"/>
                <w:b/>
                <w:color w:val="FFFFFF"/>
                <w:kern w:val="0"/>
                <w:sz w:val="19"/>
                <w:szCs w:val="19"/>
              </w:rPr>
            </w:pPr>
            <w:r>
              <w:rPr>
                <w:rFonts w:ascii="Hankook Regular" w:hAnsi="Hankook Regular"/>
                <w:b/>
                <w:color w:val="FFFFFF"/>
                <w:sz w:val="19"/>
                <w:szCs w:val="19"/>
              </w:rPr>
              <w:t>T2 anul fiscal 2020</w:t>
            </w:r>
          </w:p>
        </w:tc>
      </w:tr>
      <w:tr w:rsidR="001C32C6" w:rsidRPr="00E310A0" w14:paraId="6353A6CC" w14:textId="77777777" w:rsidTr="00775252">
        <w:trPr>
          <w:trHeight w:val="363"/>
        </w:trPr>
        <w:tc>
          <w:tcPr>
            <w:tcW w:w="2235" w:type="dxa"/>
            <w:tcBorders>
              <w:top w:val="double" w:sz="4" w:space="0" w:color="auto"/>
              <w:right w:val="double" w:sz="4" w:space="0" w:color="auto"/>
            </w:tcBorders>
            <w:shd w:val="clear" w:color="auto" w:fill="auto"/>
            <w:vAlign w:val="center"/>
          </w:tcPr>
          <w:p w14:paraId="54764906" w14:textId="4A980693" w:rsidR="001C32C6" w:rsidRPr="00E310A0" w:rsidRDefault="00D5316A" w:rsidP="00775252">
            <w:pPr>
              <w:wordWrap/>
              <w:ind w:rightChars="56" w:right="112"/>
              <w:jc w:val="center"/>
              <w:rPr>
                <w:rFonts w:ascii="Hankook Regular" w:eastAsia="Hankook Regular" w:hAnsi="Hankook Regular" w:cs="Arial"/>
                <w:b/>
                <w:kern w:val="0"/>
                <w:sz w:val="19"/>
                <w:szCs w:val="19"/>
              </w:rPr>
            </w:pPr>
            <w:r>
              <w:rPr>
                <w:rFonts w:ascii="Hankook Regular" w:hAnsi="Hankook Regular"/>
                <w:b/>
                <w:sz w:val="19"/>
                <w:szCs w:val="19"/>
              </w:rPr>
              <w:t>US</w:t>
            </w:r>
            <w:r w:rsidR="001C32C6">
              <w:rPr>
                <w:rFonts w:ascii="Hankook Regular" w:hAnsi="Hankook Regular"/>
                <w:b/>
                <w:sz w:val="19"/>
                <w:szCs w:val="19"/>
              </w:rPr>
              <w:t>D / KRW</w:t>
            </w:r>
          </w:p>
        </w:tc>
        <w:tc>
          <w:tcPr>
            <w:tcW w:w="2268" w:type="dxa"/>
            <w:tcBorders>
              <w:top w:val="double" w:sz="4" w:space="0" w:color="auto"/>
              <w:right w:val="double" w:sz="4" w:space="0" w:color="auto"/>
            </w:tcBorders>
            <w:shd w:val="clear" w:color="auto" w:fill="auto"/>
            <w:vAlign w:val="center"/>
          </w:tcPr>
          <w:p w14:paraId="58DC3CED" w14:textId="77777777" w:rsidR="001C32C6" w:rsidRPr="00242968" w:rsidRDefault="001C32C6" w:rsidP="00775252">
            <w:pPr>
              <w:widowControl/>
              <w:wordWrap/>
              <w:autoSpaceDE/>
              <w:autoSpaceDN/>
              <w:jc w:val="center"/>
              <w:rPr>
                <w:rFonts w:ascii="Hankook Regular" w:eastAsia="Hankook Regular" w:hAnsi="Hankook Regular"/>
                <w:b/>
                <w:bCs/>
                <w:kern w:val="0"/>
                <w:sz w:val="19"/>
                <w:szCs w:val="19"/>
              </w:rPr>
            </w:pPr>
            <w:r>
              <w:rPr>
                <w:rFonts w:ascii="Hankook Regular" w:hAnsi="Hankook Regular"/>
                <w:b/>
                <w:bCs/>
                <w:sz w:val="19"/>
                <w:szCs w:val="19"/>
              </w:rPr>
              <w:t>1.165,91</w:t>
            </w:r>
          </w:p>
        </w:tc>
        <w:tc>
          <w:tcPr>
            <w:tcW w:w="2268" w:type="dxa"/>
            <w:tcBorders>
              <w:top w:val="double" w:sz="4" w:space="0" w:color="auto"/>
              <w:left w:val="double" w:sz="4" w:space="0" w:color="auto"/>
              <w:right w:val="double" w:sz="4" w:space="0" w:color="auto"/>
            </w:tcBorders>
            <w:shd w:val="clear" w:color="auto" w:fill="auto"/>
            <w:vAlign w:val="center"/>
          </w:tcPr>
          <w:p w14:paraId="141A3075" w14:textId="77777777" w:rsidR="001C32C6" w:rsidRPr="00242968" w:rsidRDefault="001C32C6" w:rsidP="00775252">
            <w:pPr>
              <w:jc w:val="center"/>
              <w:rPr>
                <w:rFonts w:ascii="Hankook Regular" w:eastAsia="Hankook Regular" w:hAnsi="Hankook Regular"/>
                <w:b/>
                <w:bCs/>
                <w:sz w:val="19"/>
                <w:szCs w:val="19"/>
              </w:rPr>
            </w:pPr>
            <w:r>
              <w:rPr>
                <w:rFonts w:ascii="Hankook Regular" w:hAnsi="Hankook Regular"/>
                <w:b/>
                <w:bCs/>
                <w:sz w:val="19"/>
                <w:szCs w:val="19"/>
              </w:rPr>
              <w:t>1.193,60</w:t>
            </w:r>
          </w:p>
        </w:tc>
        <w:tc>
          <w:tcPr>
            <w:tcW w:w="2268" w:type="dxa"/>
            <w:tcBorders>
              <w:top w:val="double" w:sz="4" w:space="0" w:color="auto"/>
              <w:left w:val="double" w:sz="4" w:space="0" w:color="auto"/>
              <w:right w:val="nil"/>
            </w:tcBorders>
            <w:shd w:val="clear" w:color="auto" w:fill="auto"/>
            <w:vAlign w:val="center"/>
          </w:tcPr>
          <w:p w14:paraId="4BC1C29C" w14:textId="77777777" w:rsidR="001C32C6" w:rsidRPr="00242968" w:rsidRDefault="001C32C6" w:rsidP="00775252">
            <w:pPr>
              <w:jc w:val="center"/>
              <w:rPr>
                <w:rFonts w:ascii="Hankook Regular" w:eastAsia="Hankook Regular" w:hAnsi="Hankook Regular"/>
                <w:b/>
                <w:bCs/>
                <w:sz w:val="19"/>
                <w:szCs w:val="19"/>
              </w:rPr>
            </w:pPr>
            <w:r>
              <w:rPr>
                <w:rFonts w:ascii="Hankook Regular" w:hAnsi="Hankook Regular"/>
                <w:b/>
                <w:bCs/>
                <w:sz w:val="19"/>
                <w:szCs w:val="19"/>
              </w:rPr>
              <w:t>1.220,87</w:t>
            </w:r>
          </w:p>
        </w:tc>
      </w:tr>
      <w:tr w:rsidR="001C32C6" w:rsidRPr="00E310A0" w14:paraId="7D5A7266" w14:textId="77777777" w:rsidTr="00775252">
        <w:trPr>
          <w:trHeight w:val="363"/>
        </w:trPr>
        <w:tc>
          <w:tcPr>
            <w:tcW w:w="2235" w:type="dxa"/>
            <w:tcBorders>
              <w:right w:val="double" w:sz="4" w:space="0" w:color="auto"/>
            </w:tcBorders>
            <w:shd w:val="clear" w:color="auto" w:fill="auto"/>
            <w:vAlign w:val="center"/>
          </w:tcPr>
          <w:p w14:paraId="1B32CEEE" w14:textId="77777777" w:rsidR="001C32C6" w:rsidRPr="00E310A0" w:rsidRDefault="001C32C6" w:rsidP="00775252">
            <w:pPr>
              <w:wordWrap/>
              <w:ind w:rightChars="56" w:right="112"/>
              <w:jc w:val="center"/>
              <w:rPr>
                <w:rFonts w:ascii="Hankook Regular" w:eastAsia="Hankook Regular" w:hAnsi="Hankook Regular" w:cs="Arial"/>
                <w:b/>
                <w:kern w:val="0"/>
                <w:sz w:val="19"/>
                <w:szCs w:val="19"/>
              </w:rPr>
            </w:pPr>
            <w:r>
              <w:rPr>
                <w:rFonts w:ascii="Hankook Regular" w:hAnsi="Hankook Regular"/>
                <w:b/>
                <w:sz w:val="19"/>
                <w:szCs w:val="19"/>
              </w:rPr>
              <w:t>EUR / KRW</w:t>
            </w:r>
          </w:p>
        </w:tc>
        <w:tc>
          <w:tcPr>
            <w:tcW w:w="2268" w:type="dxa"/>
            <w:tcBorders>
              <w:right w:val="double" w:sz="4" w:space="0" w:color="auto"/>
            </w:tcBorders>
            <w:shd w:val="clear" w:color="auto" w:fill="auto"/>
            <w:vAlign w:val="center"/>
          </w:tcPr>
          <w:p w14:paraId="07394CBE" w14:textId="77777777" w:rsidR="001C32C6" w:rsidRPr="00242968" w:rsidRDefault="001C32C6" w:rsidP="00775252">
            <w:pPr>
              <w:jc w:val="center"/>
              <w:rPr>
                <w:rFonts w:ascii="Hankook Regular" w:eastAsia="Hankook Regular" w:hAnsi="Hankook Regular"/>
                <w:b/>
                <w:bCs/>
                <w:sz w:val="19"/>
                <w:szCs w:val="19"/>
              </w:rPr>
            </w:pPr>
            <w:r>
              <w:rPr>
                <w:rFonts w:ascii="Hankook Regular" w:hAnsi="Hankook Regular"/>
                <w:b/>
                <w:bCs/>
                <w:sz w:val="19"/>
                <w:szCs w:val="19"/>
              </w:rPr>
              <w:t>1.309,91</w:t>
            </w:r>
          </w:p>
        </w:tc>
        <w:tc>
          <w:tcPr>
            <w:tcW w:w="2268" w:type="dxa"/>
            <w:tcBorders>
              <w:left w:val="double" w:sz="4" w:space="0" w:color="auto"/>
              <w:right w:val="double" w:sz="4" w:space="0" w:color="auto"/>
            </w:tcBorders>
            <w:shd w:val="clear" w:color="auto" w:fill="auto"/>
            <w:vAlign w:val="center"/>
          </w:tcPr>
          <w:p w14:paraId="3C41C50E" w14:textId="77777777" w:rsidR="001C32C6" w:rsidRPr="00242968" w:rsidRDefault="001C32C6" w:rsidP="00775252">
            <w:pPr>
              <w:jc w:val="center"/>
              <w:rPr>
                <w:rFonts w:ascii="Hankook Regular" w:eastAsia="Hankook Regular" w:hAnsi="Hankook Regular"/>
                <w:b/>
                <w:bCs/>
                <w:sz w:val="19"/>
                <w:szCs w:val="19"/>
              </w:rPr>
            </w:pPr>
            <w:r>
              <w:rPr>
                <w:rFonts w:ascii="Hankook Regular" w:hAnsi="Hankook Regular"/>
                <w:b/>
                <w:bCs/>
                <w:sz w:val="19"/>
                <w:szCs w:val="19"/>
              </w:rPr>
              <w:t>1.316,58</w:t>
            </w:r>
          </w:p>
        </w:tc>
        <w:tc>
          <w:tcPr>
            <w:tcW w:w="2268" w:type="dxa"/>
            <w:tcBorders>
              <w:left w:val="double" w:sz="4" w:space="0" w:color="auto"/>
              <w:right w:val="nil"/>
            </w:tcBorders>
            <w:shd w:val="clear" w:color="auto" w:fill="auto"/>
            <w:vAlign w:val="center"/>
          </w:tcPr>
          <w:p w14:paraId="42316E1F" w14:textId="77777777" w:rsidR="001C32C6" w:rsidRPr="00242968" w:rsidRDefault="001C32C6" w:rsidP="00775252">
            <w:pPr>
              <w:jc w:val="center"/>
              <w:rPr>
                <w:rFonts w:ascii="Hankook Regular" w:eastAsia="Hankook Regular" w:hAnsi="Hankook Regular"/>
                <w:b/>
                <w:bCs/>
                <w:sz w:val="19"/>
                <w:szCs w:val="19"/>
              </w:rPr>
            </w:pPr>
            <w:r>
              <w:rPr>
                <w:rFonts w:ascii="Hankook Regular" w:hAnsi="Hankook Regular"/>
                <w:b/>
                <w:bCs/>
                <w:sz w:val="19"/>
                <w:szCs w:val="19"/>
              </w:rPr>
              <w:t>1.344,74</w:t>
            </w:r>
          </w:p>
        </w:tc>
      </w:tr>
    </w:tbl>
    <w:p w14:paraId="35D80B7F" w14:textId="77777777" w:rsidR="009E51BB" w:rsidRPr="0094360C" w:rsidRDefault="009E51BB" w:rsidP="004226B1">
      <w:pPr>
        <w:contextualSpacing/>
        <w:rPr>
          <w:rFonts w:ascii="Hankook Regular" w:eastAsia="Hankook Regular" w:hAnsi="Hankook Regular" w:cs="Arial"/>
          <w:sz w:val="19"/>
          <w:szCs w:val="19"/>
        </w:rPr>
      </w:pPr>
    </w:p>
    <w:p w14:paraId="220A6A64" w14:textId="77777777" w:rsidR="005636FC" w:rsidRDefault="005636FC" w:rsidP="009E51BB">
      <w:pPr>
        <w:rPr>
          <w:rFonts w:ascii="Times New Roman" w:eastAsia="Times New Roman"/>
          <w:bCs/>
          <w:color w:val="00000A"/>
          <w:kern w:val="0"/>
          <w:sz w:val="21"/>
          <w:szCs w:val="21"/>
          <w:lang w:val="en-GB" w:eastAsia="en-GB" w:bidi="en-GB"/>
        </w:rPr>
      </w:pPr>
    </w:p>
    <w:p w14:paraId="6F695B84" w14:textId="48110BBE" w:rsidR="003F4A97" w:rsidRDefault="003F4A97" w:rsidP="003F4A97">
      <w:pPr>
        <w:widowControl/>
        <w:wordWrap/>
        <w:autoSpaceDE/>
        <w:spacing w:after="200" w:line="276" w:lineRule="auto"/>
        <w:jc w:val="center"/>
        <w:rPr>
          <w:rFonts w:ascii="Times New Roman"/>
          <w:b/>
          <w:bCs/>
          <w:sz w:val="21"/>
          <w:szCs w:val="21"/>
        </w:rPr>
      </w:pPr>
      <w:r>
        <w:rPr>
          <w:rFonts w:ascii="Times New Roman"/>
          <w:b/>
          <w:bCs/>
          <w:sz w:val="21"/>
          <w:szCs w:val="21"/>
        </w:rPr>
        <w:t>###</w:t>
      </w:r>
    </w:p>
    <w:p w14:paraId="2466ACE2" w14:textId="77777777" w:rsidR="001844C3" w:rsidRDefault="001844C3" w:rsidP="001844C3">
      <w:pPr>
        <w:widowControl/>
        <w:wordWrap/>
        <w:autoSpaceDE/>
        <w:autoSpaceDN/>
        <w:spacing w:after="200" w:line="276" w:lineRule="auto"/>
        <w:jc w:val="left"/>
        <w:rPr>
          <w:rFonts w:ascii="Times New Roman"/>
          <w:b/>
          <w:bCs/>
          <w:sz w:val="21"/>
          <w:szCs w:val="21"/>
          <w:lang w:val="en-GB"/>
        </w:rPr>
      </w:pPr>
      <w:r>
        <w:rPr>
          <w:rFonts w:ascii="Times New Roman"/>
          <w:b/>
          <w:bCs/>
          <w:sz w:val="21"/>
          <w:szCs w:val="21"/>
          <w:lang w:val="en-GB"/>
        </w:rPr>
        <w:br w:type="page"/>
      </w:r>
    </w:p>
    <w:p w14:paraId="4A62C641" w14:textId="77777777" w:rsidR="00652BDE" w:rsidRPr="00C660DA" w:rsidRDefault="00652BDE" w:rsidP="00652BDE">
      <w:pPr>
        <w:wordWrap/>
        <w:spacing w:line="276" w:lineRule="auto"/>
        <w:rPr>
          <w:rFonts w:ascii="Times New Roman"/>
          <w:b/>
          <w:bCs/>
          <w:sz w:val="21"/>
          <w:szCs w:val="21"/>
        </w:rPr>
      </w:pPr>
      <w:r w:rsidRPr="00C660DA">
        <w:rPr>
          <w:rFonts w:ascii="Times New Roman"/>
          <w:b/>
          <w:bCs/>
          <w:sz w:val="21"/>
          <w:szCs w:val="21"/>
        </w:rPr>
        <w:lastRenderedPageBreak/>
        <w:t>Despre anvelopele Hankook</w:t>
      </w:r>
    </w:p>
    <w:p w14:paraId="4A5C8D52" w14:textId="77777777" w:rsidR="00652BDE" w:rsidRPr="00C660DA" w:rsidRDefault="00652BDE" w:rsidP="00652BDE">
      <w:pPr>
        <w:wordWrap/>
        <w:spacing w:line="276" w:lineRule="auto"/>
        <w:rPr>
          <w:rFonts w:ascii="Times New Roman"/>
          <w:b/>
          <w:bCs/>
          <w:sz w:val="21"/>
          <w:szCs w:val="21"/>
          <w:lang w:val="en-GB"/>
        </w:rPr>
      </w:pPr>
    </w:p>
    <w:p w14:paraId="5BA6573B" w14:textId="77777777" w:rsidR="00652BDE" w:rsidRPr="00C660DA" w:rsidRDefault="00652BDE" w:rsidP="00652BDE">
      <w:pPr>
        <w:wordWrap/>
        <w:spacing w:line="276" w:lineRule="auto"/>
        <w:rPr>
          <w:rFonts w:ascii="Times New Roman"/>
          <w:kern w:val="0"/>
          <w:sz w:val="21"/>
          <w:szCs w:val="21"/>
        </w:rPr>
      </w:pPr>
      <w:r>
        <w:rPr>
          <w:rFonts w:ascii="Times New Roman"/>
          <w:sz w:val="21"/>
          <w:szCs w:val="21"/>
        </w:rPr>
        <w:t>Compania</w:t>
      </w:r>
      <w:r w:rsidRPr="00C660DA">
        <w:rPr>
          <w:rFonts w:ascii="Times New Roman"/>
          <w:sz w:val="21"/>
          <w:szCs w:val="21"/>
        </w:rPr>
        <w:t xml:space="preserve"> Hankook produce pe plan global anvelope radiale de înaltă performanță în segmentul „Premium” pentru automobile de pasageri, autovehicule de tip SUV, autovehicule de teren, camioane utilitare ușoare, rulote, camioane, autobuze, precum și pentru vehiculele din domeniul sporturilor cu motor (circuit de curse/raliuri).</w:t>
      </w:r>
    </w:p>
    <w:p w14:paraId="176D6779" w14:textId="77777777" w:rsidR="00652BDE" w:rsidRPr="00C660DA" w:rsidRDefault="00652BDE" w:rsidP="00652BDE">
      <w:pPr>
        <w:wordWrap/>
        <w:spacing w:line="276" w:lineRule="auto"/>
        <w:rPr>
          <w:rFonts w:ascii="Times New Roman"/>
          <w:kern w:val="0"/>
          <w:sz w:val="21"/>
          <w:szCs w:val="21"/>
          <w:lang w:val="en-GB"/>
        </w:rPr>
      </w:pPr>
    </w:p>
    <w:p w14:paraId="5B275C28" w14:textId="77777777" w:rsidR="00652BDE" w:rsidRPr="00C660DA" w:rsidRDefault="00652BDE" w:rsidP="00652BDE">
      <w:pPr>
        <w:wordWrap/>
        <w:spacing w:line="276" w:lineRule="auto"/>
        <w:rPr>
          <w:rFonts w:ascii="Times New Roman"/>
          <w:kern w:val="0"/>
          <w:sz w:val="21"/>
          <w:szCs w:val="21"/>
        </w:rPr>
      </w:pPr>
      <w:r>
        <w:rPr>
          <w:rFonts w:ascii="Times New Roman"/>
          <w:sz w:val="21"/>
          <w:szCs w:val="21"/>
        </w:rPr>
        <w:t>Compania</w:t>
      </w:r>
      <w:r w:rsidRPr="00C660DA">
        <w:rPr>
          <w:rFonts w:ascii="Times New Roman"/>
          <w:sz w:val="21"/>
          <w:szCs w:val="21"/>
        </w:rPr>
        <w:t xml:space="preserve"> investește în mod continuu în cercetare și dezvoltare pentru a oferi clienților mereu o calitate superioară la nivel de excelență tehnologică. Hankook Tire dezvoltă și produce soluții de anvelope în cinci centre de dezvoltare și opt fabrici importante din întreaga lume. În Europa, dezvoltarea soluțiilor pentru anvelope și a echipamentelor originale pentru piețele locale se efectuează în centrul tehnologic Hankook din Hanovra, Germania, în conformitate cu specificațiile producătorilor europeni de vârf din domeniul construcțiilor de autovehicule. Pentru piața europeană anvelopele sunt produse în fabrica ultra-modernă a companiei din Rácalmás, Ungaria, care a fost inaugurată în 2007 și este în continuă extindere. Aproximativ 3.000 de angajați produc în prezent până la 19 milioane de anvelope pe an pentru autoturisme, SUV-uri și camioane utilitare ușoare.</w:t>
      </w:r>
    </w:p>
    <w:p w14:paraId="10074426" w14:textId="77777777" w:rsidR="00652BDE" w:rsidRPr="0021108F" w:rsidRDefault="00652BDE" w:rsidP="00652BDE">
      <w:pPr>
        <w:wordWrap/>
        <w:spacing w:line="276" w:lineRule="auto"/>
        <w:rPr>
          <w:rFonts w:ascii="Times New Roman"/>
          <w:kern w:val="0"/>
          <w:sz w:val="21"/>
          <w:szCs w:val="21"/>
        </w:rPr>
      </w:pPr>
    </w:p>
    <w:p w14:paraId="01CE2293" w14:textId="77777777" w:rsidR="00652BDE" w:rsidRPr="0091192D" w:rsidRDefault="00652BDE" w:rsidP="00652BDE">
      <w:pPr>
        <w:wordWrap/>
        <w:spacing w:line="276" w:lineRule="auto"/>
        <w:rPr>
          <w:rFonts w:ascii="Times New Roman"/>
          <w:sz w:val="21"/>
          <w:szCs w:val="21"/>
        </w:rPr>
      </w:pPr>
      <w:r w:rsidRPr="00C660DA">
        <w:rPr>
          <w:rFonts w:ascii="Times New Roman"/>
          <w:sz w:val="21"/>
          <w:szCs w:val="21"/>
        </w:rPr>
        <w:t xml:space="preserve">Sediul central european și german al producătorului de anvelope se află în Neu-Isenburg, lângă Frankfurt am Main. În Europa, Hankook are înființate sucursale în Franța, Marea Britanie, Italia, Olanda, Austria, Polonia, Rusia, </w:t>
      </w:r>
      <w:r w:rsidRPr="0091192D">
        <w:rPr>
          <w:rFonts w:ascii="Times New Roman"/>
          <w:sz w:val="21"/>
          <w:szCs w:val="21"/>
        </w:rPr>
        <w:t xml:space="preserve">Serbia, </w:t>
      </w:r>
      <w:r w:rsidRPr="00C660DA">
        <w:rPr>
          <w:rFonts w:ascii="Times New Roman"/>
          <w:sz w:val="21"/>
          <w:szCs w:val="21"/>
        </w:rPr>
        <w:t>Suedia, Spania, Republica Cehă, Turcia, Ungaria și Ucraina. Anvelopele Hankook sunt vândute direct în alte țări europene prin distribu</w:t>
      </w:r>
      <w:r>
        <w:rPr>
          <w:rFonts w:ascii="Times New Roman"/>
          <w:sz w:val="21"/>
          <w:szCs w:val="21"/>
        </w:rPr>
        <w:t>itori regionali. Compania are 20</w:t>
      </w:r>
      <w:r w:rsidRPr="00C660DA">
        <w:rPr>
          <w:rFonts w:ascii="Times New Roman"/>
          <w:sz w:val="21"/>
          <w:szCs w:val="21"/>
        </w:rPr>
        <w:t>.000 de angajați în întreaga lume și livrează produsele sale în peste 180 de țări. Liderii printre producătorii de automobile au încredere în anvelopele Hankook ca echipamente originale din dotare. Un procentaj de aproximativ 34 la sută din vânzările globale ale companiei este obținut din regiunea europeană și CSI. Hankook Tire este reprezentat în renumitul Dow Jones Sustainability Index World (DJSI World) din 2016.</w:t>
      </w:r>
    </w:p>
    <w:p w14:paraId="5C1120CA" w14:textId="77777777" w:rsidR="00652BDE" w:rsidRPr="0091192D" w:rsidRDefault="00652BDE" w:rsidP="00652BDE">
      <w:pPr>
        <w:wordWrap/>
        <w:spacing w:line="276" w:lineRule="auto"/>
        <w:rPr>
          <w:rFonts w:ascii="Times New Roman"/>
          <w:sz w:val="21"/>
          <w:szCs w:val="21"/>
        </w:rPr>
      </w:pPr>
    </w:p>
    <w:p w14:paraId="7ECC849F" w14:textId="1823D8DA" w:rsidR="001844C3" w:rsidRDefault="00652BDE" w:rsidP="00652BDE">
      <w:pPr>
        <w:wordWrap/>
        <w:spacing w:line="320" w:lineRule="exact"/>
        <w:rPr>
          <w:rFonts w:ascii="Times New Roman"/>
          <w:kern w:val="0"/>
          <w:sz w:val="21"/>
          <w:szCs w:val="21"/>
          <w:lang w:val="en-GB"/>
        </w:rPr>
      </w:pPr>
      <w:r w:rsidRPr="00C660DA">
        <w:rPr>
          <w:rFonts w:ascii="Times New Roman"/>
          <w:sz w:val="21"/>
          <w:szCs w:val="21"/>
        </w:rPr>
        <w:t xml:space="preserve">Pentru mai multe informații accesați </w:t>
      </w:r>
      <w:hyperlink r:id="rId11" w:history="1">
        <w:r w:rsidRPr="00C660DA">
          <w:rPr>
            <w:rStyle w:val="Hyperlink"/>
            <w:rFonts w:ascii="Times New Roman"/>
            <w:sz w:val="21"/>
            <w:szCs w:val="21"/>
          </w:rPr>
          <w:t>www.hankooktire-mediacenter.com</w:t>
        </w:r>
      </w:hyperlink>
      <w:r w:rsidRPr="00C660DA">
        <w:rPr>
          <w:rFonts w:ascii="Times New Roman"/>
          <w:sz w:val="21"/>
          <w:szCs w:val="21"/>
        </w:rPr>
        <w:t xml:space="preserve"> sau </w:t>
      </w:r>
      <w:hyperlink r:id="rId12" w:history="1">
        <w:r w:rsidRPr="00C660DA">
          <w:rPr>
            <w:rStyle w:val="Hyperlink"/>
            <w:rFonts w:ascii="Times New Roman"/>
            <w:sz w:val="21"/>
            <w:szCs w:val="21"/>
          </w:rPr>
          <w:t>www.hankooktire.com</w:t>
        </w:r>
      </w:hyperlink>
    </w:p>
    <w:p w14:paraId="0708D2AF" w14:textId="77777777" w:rsidR="001844C3" w:rsidRDefault="001844C3" w:rsidP="001844C3">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1844C3" w14:paraId="43CA9E57" w14:textId="77777777" w:rsidTr="00B971ED">
        <w:tc>
          <w:tcPr>
            <w:tcW w:w="9437" w:type="dxa"/>
            <w:gridSpan w:val="4"/>
            <w:shd w:val="clear" w:color="auto" w:fill="F2F2F2"/>
          </w:tcPr>
          <w:p w14:paraId="78872E0E" w14:textId="77777777" w:rsidR="001844C3" w:rsidRDefault="001844C3" w:rsidP="00B971ED">
            <w:pPr>
              <w:wordWrap/>
              <w:spacing w:line="320" w:lineRule="exact"/>
              <w:rPr>
                <w:rFonts w:ascii="Times New Roman"/>
                <w:b/>
                <w:bCs/>
                <w:sz w:val="21"/>
                <w:szCs w:val="21"/>
                <w:u w:val="single"/>
                <w:lang w:val="fr-FR"/>
              </w:rPr>
            </w:pPr>
            <w:r>
              <w:rPr>
                <w:rFonts w:ascii="Times New Roman"/>
                <w:b/>
                <w:bCs/>
                <w:sz w:val="21"/>
                <w:szCs w:val="21"/>
                <w:u w:val="single"/>
                <w:lang w:val="fr-FR"/>
              </w:rPr>
              <w:t>Contact:</w:t>
            </w:r>
          </w:p>
          <w:p w14:paraId="74FECEE9" w14:textId="77777777" w:rsidR="001844C3" w:rsidRDefault="001844C3" w:rsidP="00B971ED">
            <w:pPr>
              <w:wordWrap/>
              <w:spacing w:line="320" w:lineRule="exact"/>
              <w:rPr>
                <w:rFonts w:ascii="Times New Roman"/>
                <w:sz w:val="16"/>
                <w:szCs w:val="16"/>
                <w:lang w:val="de-DE"/>
              </w:rPr>
            </w:pPr>
            <w:r>
              <w:rPr>
                <w:rFonts w:ascii="Times New Roman"/>
                <w:b/>
                <w:bCs/>
                <w:sz w:val="16"/>
                <w:szCs w:val="16"/>
                <w:lang w:val="fr-FR"/>
              </w:rPr>
              <w:t xml:space="preserve">Hankook Tire Europe GmbH | </w:t>
            </w:r>
            <w:r>
              <w:rPr>
                <w:rFonts w:ascii="Times New Roman"/>
                <w:bCs/>
                <w:sz w:val="16"/>
                <w:szCs w:val="16"/>
                <w:lang w:val="fr-FR"/>
              </w:rPr>
              <w:t>Corporate Communications Europe/CIS</w:t>
            </w:r>
            <w:r>
              <w:rPr>
                <w:rFonts w:ascii="Times New Roman"/>
                <w:b/>
                <w:bCs/>
                <w:sz w:val="16"/>
                <w:szCs w:val="16"/>
                <w:lang w:val="fr-FR"/>
              </w:rPr>
              <w:t xml:space="preserve"> | </w:t>
            </w:r>
            <w:r>
              <w:rPr>
                <w:rFonts w:ascii="Times New Roman"/>
                <w:sz w:val="16"/>
                <w:szCs w:val="16"/>
                <w:lang w:val="fr-FR"/>
              </w:rPr>
              <w:t xml:space="preserve">Siemensstr. </w:t>
            </w:r>
            <w:r>
              <w:rPr>
                <w:rFonts w:ascii="Times New Roman"/>
                <w:sz w:val="16"/>
                <w:szCs w:val="16"/>
                <w:lang w:val="de-DE"/>
              </w:rPr>
              <w:t>14, 63263 Neu-Isenburg</w:t>
            </w:r>
            <w:r>
              <w:rPr>
                <w:rFonts w:ascii="Times New Roman"/>
                <w:b/>
                <w:bCs/>
                <w:sz w:val="16"/>
                <w:szCs w:val="16"/>
                <w:lang w:val="de-DE"/>
              </w:rPr>
              <w:t xml:space="preserve"> | </w:t>
            </w:r>
            <w:r>
              <w:rPr>
                <w:rFonts w:ascii="Times New Roman"/>
                <w:sz w:val="16"/>
                <w:szCs w:val="16"/>
                <w:lang w:val="de-DE"/>
              </w:rPr>
              <w:t>Germany</w:t>
            </w:r>
          </w:p>
          <w:p w14:paraId="6E54BC59" w14:textId="77777777" w:rsidR="001844C3" w:rsidRDefault="001844C3" w:rsidP="00B971ED">
            <w:pPr>
              <w:wordWrap/>
              <w:spacing w:line="200" w:lineRule="exact"/>
              <w:rPr>
                <w:rFonts w:ascii="Times New Roman"/>
                <w:sz w:val="21"/>
                <w:szCs w:val="21"/>
                <w:u w:val="single"/>
                <w:lang w:val="de-DE"/>
              </w:rPr>
            </w:pPr>
          </w:p>
        </w:tc>
      </w:tr>
      <w:tr w:rsidR="001844C3" w14:paraId="48143A44" w14:textId="77777777" w:rsidTr="00B971ED">
        <w:tc>
          <w:tcPr>
            <w:tcW w:w="2359" w:type="dxa"/>
            <w:shd w:val="clear" w:color="auto" w:fill="F2F2F2"/>
          </w:tcPr>
          <w:p w14:paraId="4F293AC2" w14:textId="77777777" w:rsidR="001844C3" w:rsidRDefault="001844C3" w:rsidP="00B971ED">
            <w:pPr>
              <w:wordWrap/>
              <w:spacing w:line="200" w:lineRule="exact"/>
              <w:rPr>
                <w:rFonts w:ascii="Times New Roman"/>
                <w:b/>
                <w:snapToGrid w:val="0"/>
                <w:sz w:val="16"/>
                <w:szCs w:val="16"/>
              </w:rPr>
            </w:pPr>
            <w:r>
              <w:rPr>
                <w:rFonts w:ascii="Times New Roman"/>
                <w:b/>
                <w:snapToGrid w:val="0"/>
                <w:sz w:val="16"/>
                <w:szCs w:val="16"/>
              </w:rPr>
              <w:t>Felix Kinzer</w:t>
            </w:r>
          </w:p>
          <w:p w14:paraId="7BC0056E" w14:textId="77777777" w:rsidR="001844C3" w:rsidRDefault="001844C3" w:rsidP="00B971ED">
            <w:pPr>
              <w:wordWrap/>
              <w:spacing w:line="200" w:lineRule="exact"/>
              <w:rPr>
                <w:rFonts w:ascii="Times New Roman"/>
                <w:snapToGrid w:val="0"/>
                <w:sz w:val="16"/>
                <w:szCs w:val="16"/>
              </w:rPr>
            </w:pPr>
            <w:r>
              <w:rPr>
                <w:rFonts w:ascii="Times New Roman"/>
                <w:snapToGrid w:val="0"/>
                <w:sz w:val="16"/>
                <w:szCs w:val="16"/>
              </w:rPr>
              <w:t>Director</w:t>
            </w:r>
          </w:p>
          <w:p w14:paraId="109D4ED1" w14:textId="77777777" w:rsidR="001844C3" w:rsidRDefault="001844C3" w:rsidP="00B971ED">
            <w:pPr>
              <w:wordWrap/>
              <w:spacing w:line="200" w:lineRule="exact"/>
              <w:rPr>
                <w:rFonts w:ascii="Times New Roman"/>
                <w:snapToGrid w:val="0"/>
                <w:sz w:val="16"/>
                <w:szCs w:val="16"/>
              </w:rPr>
            </w:pPr>
            <w:r>
              <w:rPr>
                <w:rFonts w:ascii="Times New Roman"/>
                <w:snapToGrid w:val="0"/>
                <w:sz w:val="16"/>
                <w:szCs w:val="16"/>
              </w:rPr>
              <w:t>tel.: +49 (0) 61 02 8149 – 170</w:t>
            </w:r>
          </w:p>
          <w:p w14:paraId="7DE55328" w14:textId="77777777" w:rsidR="001844C3" w:rsidRDefault="004A15B6" w:rsidP="00B971ED">
            <w:pPr>
              <w:spacing w:line="276" w:lineRule="auto"/>
              <w:rPr>
                <w:rFonts w:ascii="Times New Roman"/>
                <w:snapToGrid w:val="0"/>
                <w:sz w:val="16"/>
                <w:szCs w:val="16"/>
              </w:rPr>
            </w:pPr>
            <w:hyperlink r:id="rId13" w:history="1">
              <w:r w:rsidR="001844C3">
                <w:rPr>
                  <w:rStyle w:val="Hyperlink"/>
                  <w:rFonts w:ascii="Times New Roman"/>
                  <w:snapToGrid w:val="0"/>
                  <w:sz w:val="16"/>
                </w:rPr>
                <w:t>f.kinzer@hankookreifen.de</w:t>
              </w:r>
            </w:hyperlink>
          </w:p>
          <w:p w14:paraId="61B41E50" w14:textId="77777777" w:rsidR="001844C3" w:rsidRDefault="001844C3" w:rsidP="00B971ED">
            <w:pPr>
              <w:wordWrap/>
              <w:spacing w:line="200" w:lineRule="exact"/>
              <w:rPr>
                <w:rFonts w:ascii="Times New Roman"/>
                <w:snapToGrid w:val="0"/>
                <w:sz w:val="16"/>
                <w:szCs w:val="16"/>
              </w:rPr>
            </w:pPr>
          </w:p>
        </w:tc>
        <w:tc>
          <w:tcPr>
            <w:tcW w:w="2359" w:type="dxa"/>
            <w:shd w:val="clear" w:color="auto" w:fill="F2F2F2"/>
          </w:tcPr>
          <w:p w14:paraId="55FBDBC5" w14:textId="77777777" w:rsidR="001844C3" w:rsidRDefault="001844C3" w:rsidP="00B971ED">
            <w:pPr>
              <w:wordWrap/>
              <w:spacing w:line="200" w:lineRule="exact"/>
              <w:rPr>
                <w:rFonts w:ascii="Times New Roman"/>
                <w:b/>
                <w:sz w:val="16"/>
                <w:szCs w:val="16"/>
                <w:lang w:val="it-IT"/>
              </w:rPr>
            </w:pPr>
            <w:r>
              <w:rPr>
                <w:rFonts w:ascii="Times New Roman"/>
                <w:b/>
                <w:sz w:val="16"/>
                <w:szCs w:val="16"/>
                <w:lang w:val="it-IT"/>
              </w:rPr>
              <w:t>Larissa Büsch</w:t>
            </w:r>
          </w:p>
          <w:p w14:paraId="3A2B064F" w14:textId="77777777" w:rsidR="001844C3" w:rsidRDefault="001844C3" w:rsidP="00B971ED">
            <w:pPr>
              <w:wordWrap/>
              <w:spacing w:line="200" w:lineRule="exact"/>
              <w:rPr>
                <w:rFonts w:ascii="Times New Roman"/>
                <w:sz w:val="16"/>
                <w:szCs w:val="16"/>
                <w:lang w:val="it-IT"/>
              </w:rPr>
            </w:pPr>
            <w:r>
              <w:rPr>
                <w:rFonts w:ascii="Times New Roman"/>
                <w:sz w:val="16"/>
                <w:szCs w:val="16"/>
                <w:lang w:val="it-IT"/>
              </w:rPr>
              <w:t>PR Manager</w:t>
            </w:r>
          </w:p>
          <w:p w14:paraId="1F9DD433" w14:textId="77777777" w:rsidR="001844C3" w:rsidRDefault="001844C3" w:rsidP="00B971ED">
            <w:pPr>
              <w:wordWrap/>
              <w:spacing w:line="200" w:lineRule="exact"/>
              <w:rPr>
                <w:rFonts w:ascii="Times New Roman"/>
                <w:snapToGrid w:val="0"/>
                <w:sz w:val="16"/>
                <w:szCs w:val="16"/>
                <w:lang w:val="it-IT"/>
              </w:rPr>
            </w:pPr>
            <w:r>
              <w:rPr>
                <w:rFonts w:ascii="Times New Roman"/>
                <w:snapToGrid w:val="0"/>
                <w:sz w:val="16"/>
                <w:szCs w:val="16"/>
                <w:lang w:val="it-IT"/>
              </w:rPr>
              <w:t>tel.: +49 (0) 6102 8149 – 173</w:t>
            </w:r>
          </w:p>
          <w:p w14:paraId="04E277A8" w14:textId="77777777" w:rsidR="001844C3" w:rsidRDefault="004A15B6" w:rsidP="00B971ED">
            <w:pPr>
              <w:wordWrap/>
              <w:spacing w:line="200" w:lineRule="exact"/>
              <w:rPr>
                <w:rStyle w:val="Hyperlink"/>
                <w:lang w:val="de-DE"/>
              </w:rPr>
            </w:pPr>
            <w:hyperlink r:id="rId14" w:history="1">
              <w:r w:rsidR="001844C3">
                <w:rPr>
                  <w:rStyle w:val="Hyperlink"/>
                  <w:rFonts w:ascii="Times New Roman"/>
                  <w:sz w:val="16"/>
                  <w:szCs w:val="16"/>
                  <w:lang w:val="de-DE"/>
                </w:rPr>
                <w:t>l.buesch@hankookreifen.de</w:t>
              </w:r>
            </w:hyperlink>
          </w:p>
          <w:p w14:paraId="7F15144F" w14:textId="77777777" w:rsidR="001844C3" w:rsidRDefault="001844C3" w:rsidP="00B971ED">
            <w:pPr>
              <w:wordWrap/>
              <w:spacing w:line="200" w:lineRule="exact"/>
              <w:rPr>
                <w:color w:val="0070C0"/>
                <w:sz w:val="21"/>
                <w:szCs w:val="21"/>
              </w:rPr>
            </w:pPr>
          </w:p>
        </w:tc>
        <w:tc>
          <w:tcPr>
            <w:tcW w:w="2359" w:type="dxa"/>
            <w:shd w:val="clear" w:color="auto" w:fill="F2F2F2"/>
            <w:hideMark/>
          </w:tcPr>
          <w:p w14:paraId="66B92850" w14:textId="77777777" w:rsidR="001844C3" w:rsidRDefault="001844C3" w:rsidP="00B971ED">
            <w:pPr>
              <w:wordWrap/>
              <w:spacing w:line="200" w:lineRule="exact"/>
              <w:rPr>
                <w:rFonts w:ascii="Times New Roman"/>
                <w:b/>
                <w:sz w:val="16"/>
                <w:szCs w:val="16"/>
                <w:lang w:val="fr-FR"/>
              </w:rPr>
            </w:pPr>
            <w:r>
              <w:rPr>
                <w:rFonts w:ascii="Times New Roman"/>
                <w:b/>
                <w:sz w:val="16"/>
                <w:szCs w:val="16"/>
                <w:lang w:val="fr-FR"/>
              </w:rPr>
              <w:t>Stefan Prohaska</w:t>
            </w:r>
          </w:p>
          <w:p w14:paraId="684C6A97" w14:textId="77777777" w:rsidR="001844C3" w:rsidRDefault="001844C3" w:rsidP="00B971ED">
            <w:pPr>
              <w:wordWrap/>
              <w:spacing w:line="200" w:lineRule="exact"/>
              <w:rPr>
                <w:rFonts w:ascii="Times New Roman"/>
                <w:sz w:val="16"/>
                <w:szCs w:val="16"/>
                <w:lang w:val="fr-FR"/>
              </w:rPr>
            </w:pPr>
            <w:r>
              <w:rPr>
                <w:rFonts w:ascii="Times New Roman"/>
                <w:sz w:val="16"/>
                <w:szCs w:val="16"/>
                <w:lang w:val="fr-FR"/>
              </w:rPr>
              <w:t>PR Assistant</w:t>
            </w:r>
          </w:p>
          <w:p w14:paraId="56A2016A" w14:textId="77777777" w:rsidR="001844C3" w:rsidRDefault="001844C3" w:rsidP="00B971ED">
            <w:pPr>
              <w:wordWrap/>
              <w:spacing w:line="200" w:lineRule="exact"/>
              <w:rPr>
                <w:rFonts w:ascii="Times New Roman"/>
                <w:snapToGrid w:val="0"/>
                <w:sz w:val="16"/>
                <w:szCs w:val="16"/>
                <w:lang w:val="fr-FR"/>
              </w:rPr>
            </w:pPr>
            <w:r>
              <w:rPr>
                <w:rFonts w:ascii="Times New Roman"/>
                <w:snapToGrid w:val="0"/>
                <w:sz w:val="16"/>
                <w:szCs w:val="16"/>
                <w:lang w:val="fr-FR"/>
              </w:rPr>
              <w:t>tel.: +49 (0) 6102 8149 – 171</w:t>
            </w:r>
          </w:p>
          <w:p w14:paraId="201D2231" w14:textId="77777777" w:rsidR="001844C3" w:rsidRDefault="004A15B6" w:rsidP="00B971ED">
            <w:pPr>
              <w:wordWrap/>
              <w:spacing w:line="200" w:lineRule="exact"/>
              <w:rPr>
                <w:rStyle w:val="Hyperlink"/>
              </w:rPr>
            </w:pPr>
            <w:hyperlink r:id="rId15" w:history="1">
              <w:r w:rsidR="001844C3">
                <w:rPr>
                  <w:rStyle w:val="Hyperlink"/>
                  <w:rFonts w:ascii="Times New Roman"/>
                  <w:snapToGrid w:val="0"/>
                  <w:sz w:val="16"/>
                  <w:szCs w:val="16"/>
                  <w:lang w:val="fr-FR"/>
                </w:rPr>
                <w:t>s.prohaska@hankookreifen.de</w:t>
              </w:r>
            </w:hyperlink>
          </w:p>
          <w:p w14:paraId="18B56DBF" w14:textId="77777777" w:rsidR="001844C3" w:rsidRDefault="001844C3" w:rsidP="00B971ED">
            <w:pPr>
              <w:wordWrap/>
              <w:spacing w:line="200" w:lineRule="exact"/>
              <w:rPr>
                <w:sz w:val="21"/>
                <w:szCs w:val="21"/>
                <w:lang w:val="en-GB"/>
              </w:rPr>
            </w:pPr>
            <w:r>
              <w:rPr>
                <w:rFonts w:ascii="Times New Roman"/>
                <w:sz w:val="21"/>
                <w:szCs w:val="21"/>
                <w:lang w:val="en-GB"/>
              </w:rPr>
              <w:t xml:space="preserve"> </w:t>
            </w:r>
          </w:p>
        </w:tc>
        <w:tc>
          <w:tcPr>
            <w:tcW w:w="2360" w:type="dxa"/>
            <w:shd w:val="clear" w:color="auto" w:fill="F2F2F2"/>
          </w:tcPr>
          <w:p w14:paraId="033FF7DB" w14:textId="77777777" w:rsidR="001844C3" w:rsidRDefault="001844C3" w:rsidP="00B971ED">
            <w:pPr>
              <w:wordWrap/>
              <w:spacing w:line="200" w:lineRule="exact"/>
              <w:rPr>
                <w:rFonts w:ascii="Times New Roman"/>
                <w:sz w:val="21"/>
                <w:szCs w:val="21"/>
                <w:lang w:val="en-GB"/>
              </w:rPr>
            </w:pPr>
          </w:p>
        </w:tc>
      </w:tr>
    </w:tbl>
    <w:p w14:paraId="4B0C14E7" w14:textId="77777777" w:rsidR="001844C3" w:rsidRPr="00126911" w:rsidRDefault="001844C3" w:rsidP="001844C3">
      <w:pPr>
        <w:widowControl/>
        <w:wordWrap/>
        <w:autoSpaceDE/>
        <w:spacing w:after="200" w:line="276" w:lineRule="auto"/>
        <w:jc w:val="left"/>
        <w:rPr>
          <w:lang w:val="fr-FR"/>
        </w:rPr>
      </w:pPr>
    </w:p>
    <w:p w14:paraId="50FC542F" w14:textId="1CD1FEAE" w:rsidR="003F4A97" w:rsidRDefault="003F4A97">
      <w:pPr>
        <w:widowControl/>
        <w:wordWrap/>
        <w:autoSpaceDE/>
        <w:autoSpaceDN/>
        <w:spacing w:after="200" w:line="276" w:lineRule="auto"/>
        <w:jc w:val="left"/>
        <w:rPr>
          <w:rFonts w:ascii="Times New Roman"/>
          <w:b/>
          <w:bCs/>
          <w:sz w:val="21"/>
          <w:szCs w:val="21"/>
        </w:rPr>
      </w:pPr>
    </w:p>
    <w:sectPr w:rsidR="003F4A97" w:rsidSect="00031301">
      <w:headerReference w:type="default" r:id="rId16"/>
      <w:pgSz w:w="11906" w:h="16838"/>
      <w:pgMar w:top="170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C15EC" w14:textId="77777777" w:rsidR="005600CD" w:rsidRDefault="005600CD" w:rsidP="002368D6">
      <w:r>
        <w:separator/>
      </w:r>
    </w:p>
  </w:endnote>
  <w:endnote w:type="continuationSeparator" w:id="0">
    <w:p w14:paraId="7425E31F" w14:textId="77777777" w:rsidR="005600CD" w:rsidRDefault="005600CD" w:rsidP="002368D6">
      <w:r>
        <w:continuationSeparator/>
      </w:r>
    </w:p>
  </w:endnote>
  <w:endnote w:type="continuationNotice" w:id="1">
    <w:p w14:paraId="13D51027" w14:textId="77777777" w:rsidR="005600CD" w:rsidRDefault="005600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ankook Regular">
    <w:altName w:val="Dotum"/>
    <w:panose1 w:val="00000000000000000000"/>
    <w:charset w:val="81"/>
    <w:family w:val="swiss"/>
    <w:notTrueType/>
    <w:pitch w:val="variable"/>
    <w:sig w:usb0="A000020F" w:usb1="090F0000" w:usb2="00000010" w:usb3="00000000" w:csb0="000E0197"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ankook Semibold">
    <w:altName w:val="Malgun Gothic"/>
    <w:panose1 w:val="00000000000000000000"/>
    <w:charset w:val="81"/>
    <w:family w:val="swiss"/>
    <w:notTrueType/>
    <w:pitch w:val="variable"/>
    <w:sig w:usb0="00000000" w:usb1="090F0000" w:usb2="00000010" w:usb3="00000000" w:csb0="000E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6CE70" w14:textId="77777777" w:rsidR="005600CD" w:rsidRDefault="005600CD" w:rsidP="002368D6">
      <w:r>
        <w:separator/>
      </w:r>
    </w:p>
  </w:footnote>
  <w:footnote w:type="continuationSeparator" w:id="0">
    <w:p w14:paraId="19AADBE1" w14:textId="77777777" w:rsidR="005600CD" w:rsidRDefault="005600CD" w:rsidP="002368D6">
      <w:r>
        <w:continuationSeparator/>
      </w:r>
    </w:p>
  </w:footnote>
  <w:footnote w:type="continuationNotice" w:id="1">
    <w:p w14:paraId="1146A386" w14:textId="77777777" w:rsidR="005600CD" w:rsidRDefault="005600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20DF8888" w:rsidR="009D2BEC" w:rsidRPr="003F4A97" w:rsidRDefault="00CD05A4">
    <w:pPr>
      <w:pStyle w:val="Kopfzeile"/>
      <w:rPr>
        <w:sz w:val="2"/>
        <w:szCs w:val="2"/>
      </w:rPr>
    </w:pPr>
    <w:r w:rsidRPr="003F4A97">
      <w:rPr>
        <w:rFonts w:ascii="Arial" w:hAnsi="Arial" w:cs="Arial"/>
        <w:noProof/>
        <w:sz w:val="2"/>
        <w:szCs w:val="2"/>
        <w:lang w:val="sl-SI" w:eastAsia="sl-SI"/>
      </w:rPr>
      <w:drawing>
        <wp:anchor distT="0" distB="0" distL="114300" distR="114300" simplePos="0" relativeHeight="251658240" behindDoc="1" locked="0" layoutInCell="1" allowOverlap="1" wp14:anchorId="3A857EAE" wp14:editId="724C2708">
          <wp:simplePos x="0" y="0"/>
          <wp:positionH relativeFrom="column">
            <wp:posOffset>-737235</wp:posOffset>
          </wp:positionH>
          <wp:positionV relativeFrom="paragraph">
            <wp:posOffset>-450215</wp:posOffset>
          </wp:positionV>
          <wp:extent cx="7559675" cy="1188720"/>
          <wp:effectExtent l="0" t="0" r="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_EU2019_oL.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1887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7496E39"/>
    <w:multiLevelType w:val="hybridMultilevel"/>
    <w:tmpl w:val="29B2008C"/>
    <w:lvl w:ilvl="0" w:tplc="4776FAFC">
      <w:numFmt w:val="bullet"/>
      <w:lvlText w:val="-"/>
      <w:lvlJc w:val="left"/>
      <w:pPr>
        <w:ind w:left="720" w:hanging="360"/>
      </w:pPr>
      <w:rPr>
        <w:rFonts w:ascii="Hankook Regular" w:eastAsia="Hankook Regular" w:hAnsi="Hankook Regular" w:cs="Arial" w:hint="eastAsi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5661C22"/>
    <w:multiLevelType w:val="hybridMultilevel"/>
    <w:tmpl w:val="EF508116"/>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6" w15:restartNumberingAfterBreak="0">
    <w:nsid w:val="78F052FF"/>
    <w:multiLevelType w:val="hybridMultilevel"/>
    <w:tmpl w:val="AF641BFA"/>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abstractNumId w:val="5"/>
  </w:num>
  <w:num w:numId="2">
    <w:abstractNumId w:val="2"/>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fr-FR" w:vendorID="64" w:dllVersion="0" w:nlCheck="1" w:checkStyle="0"/>
  <w:activeWritingStyle w:appName="MSWord" w:lang="en-US" w:vendorID="64" w:dllVersion="0" w:nlCheck="1" w:checkStyle="0"/>
  <w:activeWritingStyle w:appName="MSWord" w:lang="pt-BR" w:vendorID="64" w:dllVersion="0" w:nlCheck="1" w:checkStyle="0"/>
  <w:activeWritingStyle w:appName="MSWord" w:lang="it-IT" w:vendorID="64" w:dllVersion="0" w:nlCheck="1" w:checkStyle="0"/>
  <w:activeWritingStyle w:appName="MSWord" w:lang="en-GB"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rE0MDYyN7M0MDRQ0lEKTi0uzszPAykwqwUA2BycKiwAAAA="/>
  </w:docVars>
  <w:rsids>
    <w:rsidRoot w:val="0091627C"/>
    <w:rsid w:val="000012C3"/>
    <w:rsid w:val="000020C2"/>
    <w:rsid w:val="000022ED"/>
    <w:rsid w:val="000037ED"/>
    <w:rsid w:val="00006AA7"/>
    <w:rsid w:val="000076DB"/>
    <w:rsid w:val="000106D5"/>
    <w:rsid w:val="0001148E"/>
    <w:rsid w:val="00012A55"/>
    <w:rsid w:val="000137A9"/>
    <w:rsid w:val="000153AA"/>
    <w:rsid w:val="000158EB"/>
    <w:rsid w:val="00031301"/>
    <w:rsid w:val="00033B0F"/>
    <w:rsid w:val="000357E0"/>
    <w:rsid w:val="000367D8"/>
    <w:rsid w:val="000403E1"/>
    <w:rsid w:val="00043078"/>
    <w:rsid w:val="0004332B"/>
    <w:rsid w:val="000433CE"/>
    <w:rsid w:val="000504DD"/>
    <w:rsid w:val="000508BF"/>
    <w:rsid w:val="0005319A"/>
    <w:rsid w:val="000678C0"/>
    <w:rsid w:val="00070648"/>
    <w:rsid w:val="000717CB"/>
    <w:rsid w:val="0007345D"/>
    <w:rsid w:val="00086927"/>
    <w:rsid w:val="00090E6F"/>
    <w:rsid w:val="000918A7"/>
    <w:rsid w:val="000A1CE7"/>
    <w:rsid w:val="000A21F1"/>
    <w:rsid w:val="000A27EB"/>
    <w:rsid w:val="000B423A"/>
    <w:rsid w:val="000B4FC9"/>
    <w:rsid w:val="000B5174"/>
    <w:rsid w:val="000C0913"/>
    <w:rsid w:val="000C1971"/>
    <w:rsid w:val="000C7312"/>
    <w:rsid w:val="000D40A8"/>
    <w:rsid w:val="000D645F"/>
    <w:rsid w:val="000D6E9A"/>
    <w:rsid w:val="000D7486"/>
    <w:rsid w:val="000E0B5E"/>
    <w:rsid w:val="000E14AB"/>
    <w:rsid w:val="000E3E39"/>
    <w:rsid w:val="000E6EB0"/>
    <w:rsid w:val="000E7EC9"/>
    <w:rsid w:val="000F0B77"/>
    <w:rsid w:val="000F1846"/>
    <w:rsid w:val="000F4B6D"/>
    <w:rsid w:val="000F7AA5"/>
    <w:rsid w:val="001025C8"/>
    <w:rsid w:val="00104CBA"/>
    <w:rsid w:val="001059CC"/>
    <w:rsid w:val="00106E8B"/>
    <w:rsid w:val="00115376"/>
    <w:rsid w:val="001156DB"/>
    <w:rsid w:val="00116D01"/>
    <w:rsid w:val="001209E9"/>
    <w:rsid w:val="0012131A"/>
    <w:rsid w:val="00121598"/>
    <w:rsid w:val="00121705"/>
    <w:rsid w:val="00125376"/>
    <w:rsid w:val="00126911"/>
    <w:rsid w:val="00130EA4"/>
    <w:rsid w:val="001323F1"/>
    <w:rsid w:val="001346BA"/>
    <w:rsid w:val="00136636"/>
    <w:rsid w:val="00140C44"/>
    <w:rsid w:val="0014188F"/>
    <w:rsid w:val="001431CD"/>
    <w:rsid w:val="001502E8"/>
    <w:rsid w:val="001520CC"/>
    <w:rsid w:val="00152F71"/>
    <w:rsid w:val="0016055C"/>
    <w:rsid w:val="00161333"/>
    <w:rsid w:val="00163765"/>
    <w:rsid w:val="001642BD"/>
    <w:rsid w:val="001648AA"/>
    <w:rsid w:val="00164C8C"/>
    <w:rsid w:val="00166946"/>
    <w:rsid w:val="001670F5"/>
    <w:rsid w:val="001675BD"/>
    <w:rsid w:val="00171CD9"/>
    <w:rsid w:val="00174DE9"/>
    <w:rsid w:val="00175E88"/>
    <w:rsid w:val="001770C7"/>
    <w:rsid w:val="00180662"/>
    <w:rsid w:val="001806C8"/>
    <w:rsid w:val="001839EA"/>
    <w:rsid w:val="001844C3"/>
    <w:rsid w:val="00187B78"/>
    <w:rsid w:val="00191F3D"/>
    <w:rsid w:val="001930FE"/>
    <w:rsid w:val="00194EC0"/>
    <w:rsid w:val="001A1681"/>
    <w:rsid w:val="001A2D8E"/>
    <w:rsid w:val="001A2DDA"/>
    <w:rsid w:val="001C0514"/>
    <w:rsid w:val="001C32C6"/>
    <w:rsid w:val="001C640E"/>
    <w:rsid w:val="001C71F2"/>
    <w:rsid w:val="001D0140"/>
    <w:rsid w:val="001D678A"/>
    <w:rsid w:val="001E0476"/>
    <w:rsid w:val="001E047F"/>
    <w:rsid w:val="001E1580"/>
    <w:rsid w:val="001F43A2"/>
    <w:rsid w:val="001F784B"/>
    <w:rsid w:val="002010B0"/>
    <w:rsid w:val="002021F1"/>
    <w:rsid w:val="00203FD8"/>
    <w:rsid w:val="002043A4"/>
    <w:rsid w:val="00204CA8"/>
    <w:rsid w:val="00205E43"/>
    <w:rsid w:val="00206359"/>
    <w:rsid w:val="00207F44"/>
    <w:rsid w:val="002156E3"/>
    <w:rsid w:val="00216326"/>
    <w:rsid w:val="0021768B"/>
    <w:rsid w:val="00224077"/>
    <w:rsid w:val="002265F5"/>
    <w:rsid w:val="002276F9"/>
    <w:rsid w:val="00231928"/>
    <w:rsid w:val="00234659"/>
    <w:rsid w:val="002351D8"/>
    <w:rsid w:val="002368D6"/>
    <w:rsid w:val="00237765"/>
    <w:rsid w:val="00244A9D"/>
    <w:rsid w:val="00244C6B"/>
    <w:rsid w:val="0024513C"/>
    <w:rsid w:val="00246CF1"/>
    <w:rsid w:val="00247165"/>
    <w:rsid w:val="00247674"/>
    <w:rsid w:val="00247E19"/>
    <w:rsid w:val="00250D67"/>
    <w:rsid w:val="002510C4"/>
    <w:rsid w:val="002617FA"/>
    <w:rsid w:val="00261870"/>
    <w:rsid w:val="0026266A"/>
    <w:rsid w:val="002639E5"/>
    <w:rsid w:val="0026539D"/>
    <w:rsid w:val="0026661A"/>
    <w:rsid w:val="002672BC"/>
    <w:rsid w:val="00271BFE"/>
    <w:rsid w:val="00272B1B"/>
    <w:rsid w:val="00273CE2"/>
    <w:rsid w:val="002741B2"/>
    <w:rsid w:val="00274364"/>
    <w:rsid w:val="00275CBD"/>
    <w:rsid w:val="00277CB5"/>
    <w:rsid w:val="0028071F"/>
    <w:rsid w:val="0028434D"/>
    <w:rsid w:val="00285013"/>
    <w:rsid w:val="0028779C"/>
    <w:rsid w:val="00287D87"/>
    <w:rsid w:val="002906AC"/>
    <w:rsid w:val="00297DD9"/>
    <w:rsid w:val="002A0A8E"/>
    <w:rsid w:val="002A1BBF"/>
    <w:rsid w:val="002A1C3A"/>
    <w:rsid w:val="002A4ACA"/>
    <w:rsid w:val="002B3B6D"/>
    <w:rsid w:val="002B42F3"/>
    <w:rsid w:val="002B5D5D"/>
    <w:rsid w:val="002C0105"/>
    <w:rsid w:val="002C067B"/>
    <w:rsid w:val="002C11CC"/>
    <w:rsid w:val="002C1959"/>
    <w:rsid w:val="002C1AB6"/>
    <w:rsid w:val="002C3F01"/>
    <w:rsid w:val="002C537B"/>
    <w:rsid w:val="002C57F1"/>
    <w:rsid w:val="002C634F"/>
    <w:rsid w:val="002C6D29"/>
    <w:rsid w:val="002D0BCF"/>
    <w:rsid w:val="002D18C1"/>
    <w:rsid w:val="002D1B86"/>
    <w:rsid w:val="002D28EF"/>
    <w:rsid w:val="002D4171"/>
    <w:rsid w:val="002D48A7"/>
    <w:rsid w:val="002D4C19"/>
    <w:rsid w:val="002D4E4E"/>
    <w:rsid w:val="002D5B03"/>
    <w:rsid w:val="002D6A14"/>
    <w:rsid w:val="002D6AF7"/>
    <w:rsid w:val="002E0F7A"/>
    <w:rsid w:val="002E67FB"/>
    <w:rsid w:val="002E68D8"/>
    <w:rsid w:val="002E7659"/>
    <w:rsid w:val="002E7CC9"/>
    <w:rsid w:val="002F22E1"/>
    <w:rsid w:val="002F241D"/>
    <w:rsid w:val="002F7492"/>
    <w:rsid w:val="00300F05"/>
    <w:rsid w:val="00301D6E"/>
    <w:rsid w:val="00302778"/>
    <w:rsid w:val="00307575"/>
    <w:rsid w:val="00312A87"/>
    <w:rsid w:val="00317325"/>
    <w:rsid w:val="00321E43"/>
    <w:rsid w:val="00323167"/>
    <w:rsid w:val="00323A61"/>
    <w:rsid w:val="003263EC"/>
    <w:rsid w:val="00330C9E"/>
    <w:rsid w:val="00342E9C"/>
    <w:rsid w:val="00352F5A"/>
    <w:rsid w:val="00361A97"/>
    <w:rsid w:val="00362A90"/>
    <w:rsid w:val="00362E3D"/>
    <w:rsid w:val="0036385E"/>
    <w:rsid w:val="00372DDE"/>
    <w:rsid w:val="00384E92"/>
    <w:rsid w:val="00391DB6"/>
    <w:rsid w:val="00391F32"/>
    <w:rsid w:val="00393C18"/>
    <w:rsid w:val="00393DFF"/>
    <w:rsid w:val="00395403"/>
    <w:rsid w:val="00397668"/>
    <w:rsid w:val="003A1B28"/>
    <w:rsid w:val="003A3FA7"/>
    <w:rsid w:val="003A5934"/>
    <w:rsid w:val="003B14B8"/>
    <w:rsid w:val="003B3A99"/>
    <w:rsid w:val="003B62E1"/>
    <w:rsid w:val="003C0F8E"/>
    <w:rsid w:val="003C4B3B"/>
    <w:rsid w:val="003C543A"/>
    <w:rsid w:val="003C6B99"/>
    <w:rsid w:val="003C7B49"/>
    <w:rsid w:val="003D244F"/>
    <w:rsid w:val="003D2B07"/>
    <w:rsid w:val="003D5034"/>
    <w:rsid w:val="003D7EAE"/>
    <w:rsid w:val="003E1C8A"/>
    <w:rsid w:val="003F1B0B"/>
    <w:rsid w:val="003F2CAB"/>
    <w:rsid w:val="003F4A97"/>
    <w:rsid w:val="00400A2A"/>
    <w:rsid w:val="0040209B"/>
    <w:rsid w:val="00403A7E"/>
    <w:rsid w:val="00412617"/>
    <w:rsid w:val="00415CCF"/>
    <w:rsid w:val="00417DA5"/>
    <w:rsid w:val="00421584"/>
    <w:rsid w:val="0042213F"/>
    <w:rsid w:val="004226B1"/>
    <w:rsid w:val="00422B16"/>
    <w:rsid w:val="00423BDF"/>
    <w:rsid w:val="00426AC4"/>
    <w:rsid w:val="00430DB5"/>
    <w:rsid w:val="00431AE0"/>
    <w:rsid w:val="00435A91"/>
    <w:rsid w:val="004379D1"/>
    <w:rsid w:val="0044063D"/>
    <w:rsid w:val="00442132"/>
    <w:rsid w:val="004523DB"/>
    <w:rsid w:val="00461F39"/>
    <w:rsid w:val="00463BBF"/>
    <w:rsid w:val="004643F4"/>
    <w:rsid w:val="004702EA"/>
    <w:rsid w:val="004714E5"/>
    <w:rsid w:val="00475AA1"/>
    <w:rsid w:val="004812E0"/>
    <w:rsid w:val="00483F60"/>
    <w:rsid w:val="00487E33"/>
    <w:rsid w:val="00491399"/>
    <w:rsid w:val="004915FD"/>
    <w:rsid w:val="0049295C"/>
    <w:rsid w:val="004939F1"/>
    <w:rsid w:val="00497471"/>
    <w:rsid w:val="004A13A1"/>
    <w:rsid w:val="004A15B6"/>
    <w:rsid w:val="004A1C7D"/>
    <w:rsid w:val="004A5431"/>
    <w:rsid w:val="004A55D7"/>
    <w:rsid w:val="004A5EA7"/>
    <w:rsid w:val="004A6C4D"/>
    <w:rsid w:val="004B1D5B"/>
    <w:rsid w:val="004B291E"/>
    <w:rsid w:val="004B3592"/>
    <w:rsid w:val="004B5195"/>
    <w:rsid w:val="004B6255"/>
    <w:rsid w:val="004B793A"/>
    <w:rsid w:val="004C30E0"/>
    <w:rsid w:val="004C4EFE"/>
    <w:rsid w:val="004C7CC4"/>
    <w:rsid w:val="004D06E1"/>
    <w:rsid w:val="004D0A9F"/>
    <w:rsid w:val="004D0C85"/>
    <w:rsid w:val="004D6BA4"/>
    <w:rsid w:val="004E5B3B"/>
    <w:rsid w:val="004E695D"/>
    <w:rsid w:val="004E6F10"/>
    <w:rsid w:val="004F0B74"/>
    <w:rsid w:val="004F469E"/>
    <w:rsid w:val="004F620B"/>
    <w:rsid w:val="004F7401"/>
    <w:rsid w:val="00501249"/>
    <w:rsid w:val="005050AE"/>
    <w:rsid w:val="00505C89"/>
    <w:rsid w:val="005154D8"/>
    <w:rsid w:val="00516B61"/>
    <w:rsid w:val="00520242"/>
    <w:rsid w:val="00520374"/>
    <w:rsid w:val="00523AEE"/>
    <w:rsid w:val="00523FA9"/>
    <w:rsid w:val="00524671"/>
    <w:rsid w:val="00530FBF"/>
    <w:rsid w:val="00532550"/>
    <w:rsid w:val="00533BB1"/>
    <w:rsid w:val="00534397"/>
    <w:rsid w:val="005365E5"/>
    <w:rsid w:val="0053709F"/>
    <w:rsid w:val="005415CE"/>
    <w:rsid w:val="00542277"/>
    <w:rsid w:val="005452A6"/>
    <w:rsid w:val="005505D7"/>
    <w:rsid w:val="005554A8"/>
    <w:rsid w:val="00555C44"/>
    <w:rsid w:val="005600CD"/>
    <w:rsid w:val="005636FC"/>
    <w:rsid w:val="00573843"/>
    <w:rsid w:val="00574AFE"/>
    <w:rsid w:val="00576C08"/>
    <w:rsid w:val="00577AC6"/>
    <w:rsid w:val="005808E9"/>
    <w:rsid w:val="00580D37"/>
    <w:rsid w:val="00582E94"/>
    <w:rsid w:val="0058799D"/>
    <w:rsid w:val="00590A6E"/>
    <w:rsid w:val="005974F4"/>
    <w:rsid w:val="005A073F"/>
    <w:rsid w:val="005A2034"/>
    <w:rsid w:val="005A4603"/>
    <w:rsid w:val="005A619E"/>
    <w:rsid w:val="005A6DB0"/>
    <w:rsid w:val="005A6E47"/>
    <w:rsid w:val="005B27FE"/>
    <w:rsid w:val="005B59FE"/>
    <w:rsid w:val="005B7DBD"/>
    <w:rsid w:val="005C1CBC"/>
    <w:rsid w:val="005C69D3"/>
    <w:rsid w:val="005D1FAF"/>
    <w:rsid w:val="005D1FE8"/>
    <w:rsid w:val="005D2D42"/>
    <w:rsid w:val="005D410C"/>
    <w:rsid w:val="005D4243"/>
    <w:rsid w:val="005D79B0"/>
    <w:rsid w:val="005E6744"/>
    <w:rsid w:val="005F3429"/>
    <w:rsid w:val="005F3BD6"/>
    <w:rsid w:val="005F6CBA"/>
    <w:rsid w:val="0060392A"/>
    <w:rsid w:val="00605ADB"/>
    <w:rsid w:val="00605E64"/>
    <w:rsid w:val="00607BDB"/>
    <w:rsid w:val="00611A42"/>
    <w:rsid w:val="006122F6"/>
    <w:rsid w:val="0061283A"/>
    <w:rsid w:val="006129EF"/>
    <w:rsid w:val="00614A4E"/>
    <w:rsid w:val="00614E89"/>
    <w:rsid w:val="00615039"/>
    <w:rsid w:val="00617200"/>
    <w:rsid w:val="00623E40"/>
    <w:rsid w:val="006310B5"/>
    <w:rsid w:val="0063292E"/>
    <w:rsid w:val="00632A56"/>
    <w:rsid w:val="00632C57"/>
    <w:rsid w:val="00634139"/>
    <w:rsid w:val="00635C61"/>
    <w:rsid w:val="00635F5B"/>
    <w:rsid w:val="00640731"/>
    <w:rsid w:val="00640EA8"/>
    <w:rsid w:val="0064439C"/>
    <w:rsid w:val="00644A28"/>
    <w:rsid w:val="00652BDE"/>
    <w:rsid w:val="006551FD"/>
    <w:rsid w:val="006563F5"/>
    <w:rsid w:val="00660337"/>
    <w:rsid w:val="00660681"/>
    <w:rsid w:val="00667891"/>
    <w:rsid w:val="00667D9A"/>
    <w:rsid w:val="006741AE"/>
    <w:rsid w:val="00676388"/>
    <w:rsid w:val="0067661C"/>
    <w:rsid w:val="00677B2D"/>
    <w:rsid w:val="00680980"/>
    <w:rsid w:val="006831EE"/>
    <w:rsid w:val="006857DB"/>
    <w:rsid w:val="00686A9A"/>
    <w:rsid w:val="006911BC"/>
    <w:rsid w:val="00691367"/>
    <w:rsid w:val="0069141D"/>
    <w:rsid w:val="0069290F"/>
    <w:rsid w:val="00693CD9"/>
    <w:rsid w:val="006A1B80"/>
    <w:rsid w:val="006A27BF"/>
    <w:rsid w:val="006A4933"/>
    <w:rsid w:val="006A4BA5"/>
    <w:rsid w:val="006B7672"/>
    <w:rsid w:val="006B7770"/>
    <w:rsid w:val="006B7BC7"/>
    <w:rsid w:val="006C06AD"/>
    <w:rsid w:val="006C1ABD"/>
    <w:rsid w:val="006C2C4B"/>
    <w:rsid w:val="006C2CA3"/>
    <w:rsid w:val="006C2F72"/>
    <w:rsid w:val="006C5EDA"/>
    <w:rsid w:val="006C6D82"/>
    <w:rsid w:val="006D2984"/>
    <w:rsid w:val="006D3C29"/>
    <w:rsid w:val="006E031B"/>
    <w:rsid w:val="006E104C"/>
    <w:rsid w:val="006E16CC"/>
    <w:rsid w:val="006E1CED"/>
    <w:rsid w:val="006E48A0"/>
    <w:rsid w:val="006E711B"/>
    <w:rsid w:val="006F09AC"/>
    <w:rsid w:val="006F09C5"/>
    <w:rsid w:val="006F0F78"/>
    <w:rsid w:val="006F13E3"/>
    <w:rsid w:val="006F20E1"/>
    <w:rsid w:val="006F6EE4"/>
    <w:rsid w:val="006F734C"/>
    <w:rsid w:val="00701E15"/>
    <w:rsid w:val="0070595A"/>
    <w:rsid w:val="00710901"/>
    <w:rsid w:val="007124EA"/>
    <w:rsid w:val="00716B43"/>
    <w:rsid w:val="007227B7"/>
    <w:rsid w:val="00726605"/>
    <w:rsid w:val="0072664A"/>
    <w:rsid w:val="00730FA7"/>
    <w:rsid w:val="00731D0D"/>
    <w:rsid w:val="00734C62"/>
    <w:rsid w:val="0074133A"/>
    <w:rsid w:val="007419D9"/>
    <w:rsid w:val="00743C21"/>
    <w:rsid w:val="0074648A"/>
    <w:rsid w:val="0075044C"/>
    <w:rsid w:val="00756E1D"/>
    <w:rsid w:val="00756FEE"/>
    <w:rsid w:val="00762B42"/>
    <w:rsid w:val="00767C61"/>
    <w:rsid w:val="00767D27"/>
    <w:rsid w:val="00770A02"/>
    <w:rsid w:val="00774D06"/>
    <w:rsid w:val="00775252"/>
    <w:rsid w:val="00781685"/>
    <w:rsid w:val="00782EF6"/>
    <w:rsid w:val="007838FA"/>
    <w:rsid w:val="007845B0"/>
    <w:rsid w:val="00784F92"/>
    <w:rsid w:val="0079057A"/>
    <w:rsid w:val="007908D3"/>
    <w:rsid w:val="00795A56"/>
    <w:rsid w:val="007A02A9"/>
    <w:rsid w:val="007A062C"/>
    <w:rsid w:val="007A4BF0"/>
    <w:rsid w:val="007B1A8C"/>
    <w:rsid w:val="007B327B"/>
    <w:rsid w:val="007B59A4"/>
    <w:rsid w:val="007B6557"/>
    <w:rsid w:val="007B6CAC"/>
    <w:rsid w:val="007C082D"/>
    <w:rsid w:val="007C23D1"/>
    <w:rsid w:val="007C5BE5"/>
    <w:rsid w:val="007C5E76"/>
    <w:rsid w:val="007C5F9C"/>
    <w:rsid w:val="007C70DD"/>
    <w:rsid w:val="007D2BCD"/>
    <w:rsid w:val="007D4A39"/>
    <w:rsid w:val="007D62B7"/>
    <w:rsid w:val="007E15EA"/>
    <w:rsid w:val="007E1DAD"/>
    <w:rsid w:val="007E5C41"/>
    <w:rsid w:val="007E65BA"/>
    <w:rsid w:val="007E736E"/>
    <w:rsid w:val="00800416"/>
    <w:rsid w:val="00800753"/>
    <w:rsid w:val="00801240"/>
    <w:rsid w:val="00801FC1"/>
    <w:rsid w:val="00802C86"/>
    <w:rsid w:val="00805190"/>
    <w:rsid w:val="00806EF5"/>
    <w:rsid w:val="008077BD"/>
    <w:rsid w:val="00815D9F"/>
    <w:rsid w:val="00815FA8"/>
    <w:rsid w:val="0082031F"/>
    <w:rsid w:val="0082386D"/>
    <w:rsid w:val="00827133"/>
    <w:rsid w:val="008279FF"/>
    <w:rsid w:val="00830495"/>
    <w:rsid w:val="008307D3"/>
    <w:rsid w:val="00830B0C"/>
    <w:rsid w:val="008314BA"/>
    <w:rsid w:val="00832E10"/>
    <w:rsid w:val="00834B5A"/>
    <w:rsid w:val="0084130A"/>
    <w:rsid w:val="00842A63"/>
    <w:rsid w:val="008459F6"/>
    <w:rsid w:val="008460B8"/>
    <w:rsid w:val="00846A38"/>
    <w:rsid w:val="00850880"/>
    <w:rsid w:val="00853ED5"/>
    <w:rsid w:val="00854CAB"/>
    <w:rsid w:val="0086025E"/>
    <w:rsid w:val="0086065C"/>
    <w:rsid w:val="00864E31"/>
    <w:rsid w:val="00865CD9"/>
    <w:rsid w:val="008669E4"/>
    <w:rsid w:val="00870838"/>
    <w:rsid w:val="008748B1"/>
    <w:rsid w:val="00874A23"/>
    <w:rsid w:val="00880B64"/>
    <w:rsid w:val="00880DBE"/>
    <w:rsid w:val="00883FB0"/>
    <w:rsid w:val="00884AD4"/>
    <w:rsid w:val="00885015"/>
    <w:rsid w:val="00885675"/>
    <w:rsid w:val="00892C37"/>
    <w:rsid w:val="00892FDB"/>
    <w:rsid w:val="00893415"/>
    <w:rsid w:val="00893EEA"/>
    <w:rsid w:val="008943DE"/>
    <w:rsid w:val="0089624A"/>
    <w:rsid w:val="00897750"/>
    <w:rsid w:val="008B2DD5"/>
    <w:rsid w:val="008B6D8D"/>
    <w:rsid w:val="008B7158"/>
    <w:rsid w:val="008C027B"/>
    <w:rsid w:val="008C0BAD"/>
    <w:rsid w:val="008C2621"/>
    <w:rsid w:val="008C2B76"/>
    <w:rsid w:val="008C3161"/>
    <w:rsid w:val="008C7949"/>
    <w:rsid w:val="008C7CDA"/>
    <w:rsid w:val="008C7F68"/>
    <w:rsid w:val="008D7F9B"/>
    <w:rsid w:val="008E548E"/>
    <w:rsid w:val="008E764C"/>
    <w:rsid w:val="008E790D"/>
    <w:rsid w:val="008F4443"/>
    <w:rsid w:val="008F68CE"/>
    <w:rsid w:val="00900E0E"/>
    <w:rsid w:val="00901DC7"/>
    <w:rsid w:val="009055F5"/>
    <w:rsid w:val="00906F4B"/>
    <w:rsid w:val="0091020D"/>
    <w:rsid w:val="00910E44"/>
    <w:rsid w:val="009126C2"/>
    <w:rsid w:val="0091627C"/>
    <w:rsid w:val="00921C32"/>
    <w:rsid w:val="00924B91"/>
    <w:rsid w:val="00926DE8"/>
    <w:rsid w:val="0092739D"/>
    <w:rsid w:val="009300FC"/>
    <w:rsid w:val="009402C1"/>
    <w:rsid w:val="00945B99"/>
    <w:rsid w:val="009526CF"/>
    <w:rsid w:val="00952762"/>
    <w:rsid w:val="00953EAD"/>
    <w:rsid w:val="00961BA9"/>
    <w:rsid w:val="0096468F"/>
    <w:rsid w:val="00965A0A"/>
    <w:rsid w:val="00967956"/>
    <w:rsid w:val="009708F2"/>
    <w:rsid w:val="00973A0B"/>
    <w:rsid w:val="00975C25"/>
    <w:rsid w:val="009848A4"/>
    <w:rsid w:val="00984BFC"/>
    <w:rsid w:val="0098584F"/>
    <w:rsid w:val="0098680A"/>
    <w:rsid w:val="00991B37"/>
    <w:rsid w:val="0099697B"/>
    <w:rsid w:val="0099716F"/>
    <w:rsid w:val="009A7118"/>
    <w:rsid w:val="009A7DB0"/>
    <w:rsid w:val="009B04D0"/>
    <w:rsid w:val="009B4FF6"/>
    <w:rsid w:val="009C06F3"/>
    <w:rsid w:val="009C1672"/>
    <w:rsid w:val="009C3031"/>
    <w:rsid w:val="009D01E4"/>
    <w:rsid w:val="009D0AA4"/>
    <w:rsid w:val="009D2BEC"/>
    <w:rsid w:val="009D4D77"/>
    <w:rsid w:val="009D5105"/>
    <w:rsid w:val="009D7367"/>
    <w:rsid w:val="009E1796"/>
    <w:rsid w:val="009E2EE7"/>
    <w:rsid w:val="009E51BB"/>
    <w:rsid w:val="009F090A"/>
    <w:rsid w:val="009F1579"/>
    <w:rsid w:val="009F32B5"/>
    <w:rsid w:val="009F3972"/>
    <w:rsid w:val="009F3DE2"/>
    <w:rsid w:val="009F514C"/>
    <w:rsid w:val="009F666F"/>
    <w:rsid w:val="009F7112"/>
    <w:rsid w:val="00A04208"/>
    <w:rsid w:val="00A0491A"/>
    <w:rsid w:val="00A04F1F"/>
    <w:rsid w:val="00A058BC"/>
    <w:rsid w:val="00A14207"/>
    <w:rsid w:val="00A16123"/>
    <w:rsid w:val="00A16846"/>
    <w:rsid w:val="00A2034F"/>
    <w:rsid w:val="00A21A86"/>
    <w:rsid w:val="00A22948"/>
    <w:rsid w:val="00A22CE7"/>
    <w:rsid w:val="00A262E7"/>
    <w:rsid w:val="00A32DA3"/>
    <w:rsid w:val="00A33EE7"/>
    <w:rsid w:val="00A348A8"/>
    <w:rsid w:val="00A355ED"/>
    <w:rsid w:val="00A36306"/>
    <w:rsid w:val="00A367AF"/>
    <w:rsid w:val="00A448E5"/>
    <w:rsid w:val="00A45AD1"/>
    <w:rsid w:val="00A4635E"/>
    <w:rsid w:val="00A52925"/>
    <w:rsid w:val="00A56CCD"/>
    <w:rsid w:val="00A57068"/>
    <w:rsid w:val="00A605F3"/>
    <w:rsid w:val="00A60C7B"/>
    <w:rsid w:val="00A61C9E"/>
    <w:rsid w:val="00A6203A"/>
    <w:rsid w:val="00A6786A"/>
    <w:rsid w:val="00A70D41"/>
    <w:rsid w:val="00A76443"/>
    <w:rsid w:val="00A7665F"/>
    <w:rsid w:val="00A76800"/>
    <w:rsid w:val="00A769C6"/>
    <w:rsid w:val="00A84EB2"/>
    <w:rsid w:val="00A87A89"/>
    <w:rsid w:val="00A97053"/>
    <w:rsid w:val="00AA6958"/>
    <w:rsid w:val="00AB1B3D"/>
    <w:rsid w:val="00AB389D"/>
    <w:rsid w:val="00AB566F"/>
    <w:rsid w:val="00AC117F"/>
    <w:rsid w:val="00AC408D"/>
    <w:rsid w:val="00AD0A38"/>
    <w:rsid w:val="00AD15D1"/>
    <w:rsid w:val="00AD446E"/>
    <w:rsid w:val="00AD49CA"/>
    <w:rsid w:val="00AD4E04"/>
    <w:rsid w:val="00AE25C7"/>
    <w:rsid w:val="00AE35B6"/>
    <w:rsid w:val="00AF0B77"/>
    <w:rsid w:val="00AF6FEF"/>
    <w:rsid w:val="00B03892"/>
    <w:rsid w:val="00B069DE"/>
    <w:rsid w:val="00B12175"/>
    <w:rsid w:val="00B135F5"/>
    <w:rsid w:val="00B13878"/>
    <w:rsid w:val="00B14530"/>
    <w:rsid w:val="00B158A2"/>
    <w:rsid w:val="00B160DE"/>
    <w:rsid w:val="00B22181"/>
    <w:rsid w:val="00B2791A"/>
    <w:rsid w:val="00B303A7"/>
    <w:rsid w:val="00B3256C"/>
    <w:rsid w:val="00B34C53"/>
    <w:rsid w:val="00B36D69"/>
    <w:rsid w:val="00B37150"/>
    <w:rsid w:val="00B42299"/>
    <w:rsid w:val="00B42A55"/>
    <w:rsid w:val="00B43F0B"/>
    <w:rsid w:val="00B5055C"/>
    <w:rsid w:val="00B50AA7"/>
    <w:rsid w:val="00B5239A"/>
    <w:rsid w:val="00B55F2A"/>
    <w:rsid w:val="00B56705"/>
    <w:rsid w:val="00B617D8"/>
    <w:rsid w:val="00B621D7"/>
    <w:rsid w:val="00B62AC6"/>
    <w:rsid w:val="00B65198"/>
    <w:rsid w:val="00B70A41"/>
    <w:rsid w:val="00B71220"/>
    <w:rsid w:val="00B82C5A"/>
    <w:rsid w:val="00B84839"/>
    <w:rsid w:val="00B856D3"/>
    <w:rsid w:val="00B86218"/>
    <w:rsid w:val="00B9503B"/>
    <w:rsid w:val="00B96BD9"/>
    <w:rsid w:val="00B96C28"/>
    <w:rsid w:val="00BA1C48"/>
    <w:rsid w:val="00BA7328"/>
    <w:rsid w:val="00BB086D"/>
    <w:rsid w:val="00BB0F82"/>
    <w:rsid w:val="00BB212F"/>
    <w:rsid w:val="00BB3F70"/>
    <w:rsid w:val="00BC4F35"/>
    <w:rsid w:val="00BC591B"/>
    <w:rsid w:val="00BD11C7"/>
    <w:rsid w:val="00BD139D"/>
    <w:rsid w:val="00BE0782"/>
    <w:rsid w:val="00BE3756"/>
    <w:rsid w:val="00BE6801"/>
    <w:rsid w:val="00BE68A8"/>
    <w:rsid w:val="00BF06A9"/>
    <w:rsid w:val="00BF1523"/>
    <w:rsid w:val="00BF198A"/>
    <w:rsid w:val="00BF2AD9"/>
    <w:rsid w:val="00BF2FF3"/>
    <w:rsid w:val="00BF52E7"/>
    <w:rsid w:val="00BF627A"/>
    <w:rsid w:val="00C00FF2"/>
    <w:rsid w:val="00C03ABC"/>
    <w:rsid w:val="00C0491B"/>
    <w:rsid w:val="00C05D7D"/>
    <w:rsid w:val="00C0778E"/>
    <w:rsid w:val="00C10173"/>
    <w:rsid w:val="00C1112E"/>
    <w:rsid w:val="00C11F67"/>
    <w:rsid w:val="00C12AA1"/>
    <w:rsid w:val="00C15063"/>
    <w:rsid w:val="00C167BC"/>
    <w:rsid w:val="00C16DD9"/>
    <w:rsid w:val="00C17FF5"/>
    <w:rsid w:val="00C20AD4"/>
    <w:rsid w:val="00C212A0"/>
    <w:rsid w:val="00C21961"/>
    <w:rsid w:val="00C30BA1"/>
    <w:rsid w:val="00C315D1"/>
    <w:rsid w:val="00C319B4"/>
    <w:rsid w:val="00C31E41"/>
    <w:rsid w:val="00C32EE6"/>
    <w:rsid w:val="00C34A26"/>
    <w:rsid w:val="00C37F28"/>
    <w:rsid w:val="00C422C0"/>
    <w:rsid w:val="00C45A5D"/>
    <w:rsid w:val="00C470BD"/>
    <w:rsid w:val="00C54380"/>
    <w:rsid w:val="00C5569D"/>
    <w:rsid w:val="00C61A78"/>
    <w:rsid w:val="00C63933"/>
    <w:rsid w:val="00C639C6"/>
    <w:rsid w:val="00C65684"/>
    <w:rsid w:val="00C70468"/>
    <w:rsid w:val="00C72507"/>
    <w:rsid w:val="00C73C87"/>
    <w:rsid w:val="00C85FB1"/>
    <w:rsid w:val="00C87F02"/>
    <w:rsid w:val="00C916D8"/>
    <w:rsid w:val="00C92516"/>
    <w:rsid w:val="00C93BCB"/>
    <w:rsid w:val="00C975C0"/>
    <w:rsid w:val="00CA0F90"/>
    <w:rsid w:val="00CA2863"/>
    <w:rsid w:val="00CA31C2"/>
    <w:rsid w:val="00CA42AD"/>
    <w:rsid w:val="00CA4397"/>
    <w:rsid w:val="00CA4BCB"/>
    <w:rsid w:val="00CB5F44"/>
    <w:rsid w:val="00CB6DD9"/>
    <w:rsid w:val="00CC037D"/>
    <w:rsid w:val="00CC51AB"/>
    <w:rsid w:val="00CC57F7"/>
    <w:rsid w:val="00CC5CB1"/>
    <w:rsid w:val="00CC62ED"/>
    <w:rsid w:val="00CC7E71"/>
    <w:rsid w:val="00CD05A4"/>
    <w:rsid w:val="00CD35D5"/>
    <w:rsid w:val="00CD6C95"/>
    <w:rsid w:val="00CE4673"/>
    <w:rsid w:val="00CE4F0A"/>
    <w:rsid w:val="00CE551B"/>
    <w:rsid w:val="00CE5DB9"/>
    <w:rsid w:val="00CE63C8"/>
    <w:rsid w:val="00CF0095"/>
    <w:rsid w:val="00CF09EB"/>
    <w:rsid w:val="00CF6D2A"/>
    <w:rsid w:val="00CF6E1A"/>
    <w:rsid w:val="00CF776C"/>
    <w:rsid w:val="00D01890"/>
    <w:rsid w:val="00D018FD"/>
    <w:rsid w:val="00D07524"/>
    <w:rsid w:val="00D112F7"/>
    <w:rsid w:val="00D1268D"/>
    <w:rsid w:val="00D12F4F"/>
    <w:rsid w:val="00D16261"/>
    <w:rsid w:val="00D17D1D"/>
    <w:rsid w:val="00D20706"/>
    <w:rsid w:val="00D23CA1"/>
    <w:rsid w:val="00D251CE"/>
    <w:rsid w:val="00D2602E"/>
    <w:rsid w:val="00D30471"/>
    <w:rsid w:val="00D32284"/>
    <w:rsid w:val="00D32E36"/>
    <w:rsid w:val="00D4589F"/>
    <w:rsid w:val="00D47004"/>
    <w:rsid w:val="00D5316A"/>
    <w:rsid w:val="00D54C9E"/>
    <w:rsid w:val="00D6076A"/>
    <w:rsid w:val="00D62C1D"/>
    <w:rsid w:val="00D71BCF"/>
    <w:rsid w:val="00D72340"/>
    <w:rsid w:val="00D727D7"/>
    <w:rsid w:val="00D753E9"/>
    <w:rsid w:val="00D763BE"/>
    <w:rsid w:val="00D81170"/>
    <w:rsid w:val="00D81229"/>
    <w:rsid w:val="00D86878"/>
    <w:rsid w:val="00D87104"/>
    <w:rsid w:val="00D923C6"/>
    <w:rsid w:val="00D94725"/>
    <w:rsid w:val="00D9752E"/>
    <w:rsid w:val="00DA04F1"/>
    <w:rsid w:val="00DA2CF2"/>
    <w:rsid w:val="00DA6E12"/>
    <w:rsid w:val="00DA754F"/>
    <w:rsid w:val="00DA78FD"/>
    <w:rsid w:val="00DB1A82"/>
    <w:rsid w:val="00DB32BD"/>
    <w:rsid w:val="00DB4DC3"/>
    <w:rsid w:val="00DB7C6F"/>
    <w:rsid w:val="00DC0107"/>
    <w:rsid w:val="00DC3AB6"/>
    <w:rsid w:val="00DC6BF6"/>
    <w:rsid w:val="00DC6DE7"/>
    <w:rsid w:val="00DD0677"/>
    <w:rsid w:val="00DD4A83"/>
    <w:rsid w:val="00DD7F38"/>
    <w:rsid w:val="00DF417D"/>
    <w:rsid w:val="00DF5C21"/>
    <w:rsid w:val="00E0382B"/>
    <w:rsid w:val="00E03FD9"/>
    <w:rsid w:val="00E07C7B"/>
    <w:rsid w:val="00E11B1F"/>
    <w:rsid w:val="00E123ED"/>
    <w:rsid w:val="00E12609"/>
    <w:rsid w:val="00E13AEB"/>
    <w:rsid w:val="00E157F7"/>
    <w:rsid w:val="00E1756A"/>
    <w:rsid w:val="00E17F28"/>
    <w:rsid w:val="00E2003D"/>
    <w:rsid w:val="00E20385"/>
    <w:rsid w:val="00E20E0B"/>
    <w:rsid w:val="00E24DCE"/>
    <w:rsid w:val="00E31885"/>
    <w:rsid w:val="00E34121"/>
    <w:rsid w:val="00E34ABD"/>
    <w:rsid w:val="00E34E3C"/>
    <w:rsid w:val="00E408E1"/>
    <w:rsid w:val="00E41E66"/>
    <w:rsid w:val="00E42272"/>
    <w:rsid w:val="00E43C87"/>
    <w:rsid w:val="00E46580"/>
    <w:rsid w:val="00E472A6"/>
    <w:rsid w:val="00E4748A"/>
    <w:rsid w:val="00E5648B"/>
    <w:rsid w:val="00E60577"/>
    <w:rsid w:val="00E60E80"/>
    <w:rsid w:val="00E62DD9"/>
    <w:rsid w:val="00E6316C"/>
    <w:rsid w:val="00E66478"/>
    <w:rsid w:val="00E67A00"/>
    <w:rsid w:val="00E70449"/>
    <w:rsid w:val="00E706B9"/>
    <w:rsid w:val="00E7159F"/>
    <w:rsid w:val="00E767C6"/>
    <w:rsid w:val="00E82966"/>
    <w:rsid w:val="00E82D1A"/>
    <w:rsid w:val="00E92E09"/>
    <w:rsid w:val="00EA6CC0"/>
    <w:rsid w:val="00EB41FB"/>
    <w:rsid w:val="00EB4540"/>
    <w:rsid w:val="00EB4A54"/>
    <w:rsid w:val="00EB5357"/>
    <w:rsid w:val="00EB55A2"/>
    <w:rsid w:val="00EC097F"/>
    <w:rsid w:val="00EC5403"/>
    <w:rsid w:val="00EC5C8C"/>
    <w:rsid w:val="00EC5F3D"/>
    <w:rsid w:val="00EE0418"/>
    <w:rsid w:val="00EE0B14"/>
    <w:rsid w:val="00EE2724"/>
    <w:rsid w:val="00EE5D15"/>
    <w:rsid w:val="00EE71F4"/>
    <w:rsid w:val="00EF0569"/>
    <w:rsid w:val="00EF0C8A"/>
    <w:rsid w:val="00EF1D90"/>
    <w:rsid w:val="00EF22A6"/>
    <w:rsid w:val="00EF2A1F"/>
    <w:rsid w:val="00EF3B21"/>
    <w:rsid w:val="00EF5484"/>
    <w:rsid w:val="00EF59F1"/>
    <w:rsid w:val="00F00B7F"/>
    <w:rsid w:val="00F011C1"/>
    <w:rsid w:val="00F02BD8"/>
    <w:rsid w:val="00F04AAA"/>
    <w:rsid w:val="00F10F1B"/>
    <w:rsid w:val="00F11B22"/>
    <w:rsid w:val="00F13A53"/>
    <w:rsid w:val="00F15077"/>
    <w:rsid w:val="00F170B5"/>
    <w:rsid w:val="00F2010E"/>
    <w:rsid w:val="00F21467"/>
    <w:rsid w:val="00F23327"/>
    <w:rsid w:val="00F24D01"/>
    <w:rsid w:val="00F24F34"/>
    <w:rsid w:val="00F321C8"/>
    <w:rsid w:val="00F3588E"/>
    <w:rsid w:val="00F3714F"/>
    <w:rsid w:val="00F371A5"/>
    <w:rsid w:val="00F40633"/>
    <w:rsid w:val="00F45BAC"/>
    <w:rsid w:val="00F46C16"/>
    <w:rsid w:val="00F4706A"/>
    <w:rsid w:val="00F524A9"/>
    <w:rsid w:val="00F53856"/>
    <w:rsid w:val="00F56973"/>
    <w:rsid w:val="00F61A26"/>
    <w:rsid w:val="00F62BA6"/>
    <w:rsid w:val="00F6462D"/>
    <w:rsid w:val="00F654C0"/>
    <w:rsid w:val="00F66C52"/>
    <w:rsid w:val="00F728B3"/>
    <w:rsid w:val="00F75039"/>
    <w:rsid w:val="00F84A44"/>
    <w:rsid w:val="00F85ACA"/>
    <w:rsid w:val="00F869B5"/>
    <w:rsid w:val="00F91443"/>
    <w:rsid w:val="00F91D3A"/>
    <w:rsid w:val="00F92906"/>
    <w:rsid w:val="00F96A78"/>
    <w:rsid w:val="00FA2DDF"/>
    <w:rsid w:val="00FA4045"/>
    <w:rsid w:val="00FA6D54"/>
    <w:rsid w:val="00FB0C2C"/>
    <w:rsid w:val="00FB1A18"/>
    <w:rsid w:val="00FB63C7"/>
    <w:rsid w:val="00FB665E"/>
    <w:rsid w:val="00FB7936"/>
    <w:rsid w:val="00FC15E7"/>
    <w:rsid w:val="00FC1C26"/>
    <w:rsid w:val="00FC3C3A"/>
    <w:rsid w:val="00FD2A5A"/>
    <w:rsid w:val="00FD2A6C"/>
    <w:rsid w:val="00FD518B"/>
    <w:rsid w:val="00FD654B"/>
    <w:rsid w:val="00FD7259"/>
    <w:rsid w:val="00FD7EC2"/>
    <w:rsid w:val="00FE02BF"/>
    <w:rsid w:val="00FE0E97"/>
    <w:rsid w:val="00FE2FEB"/>
    <w:rsid w:val="00FE3A80"/>
    <w:rsid w:val="00FE4C29"/>
    <w:rsid w:val="00FE7087"/>
    <w:rsid w:val="00FF34AA"/>
    <w:rsid w:val="00FF4440"/>
    <w:rsid w:val="00FF5B56"/>
    <w:rsid w:val="00FF5DD0"/>
    <w:rsid w:val="00FF63A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C069BE"/>
  <w15:docId w15:val="{D42EA001-AC44-45AC-BA69-19AB9D9C3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ro-RO"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ro-RO"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ro-RO"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58799D"/>
    <w:rPr>
      <w:sz w:val="16"/>
      <w:szCs w:val="16"/>
    </w:rPr>
  </w:style>
  <w:style w:type="paragraph" w:styleId="Kommentartext">
    <w:name w:val="annotation text"/>
    <w:basedOn w:val="Standard"/>
    <w:link w:val="KommentartextZchn"/>
    <w:uiPriority w:val="99"/>
    <w:semiHidden/>
    <w:unhideWhenUsed/>
    <w:rsid w:val="0058799D"/>
    <w:rPr>
      <w:szCs w:val="20"/>
    </w:rPr>
  </w:style>
  <w:style w:type="character" w:customStyle="1" w:styleId="KommentartextZchn">
    <w:name w:val="Kommentartext Zchn"/>
    <w:basedOn w:val="Absatz-Standardschriftart"/>
    <w:link w:val="Kommentartext"/>
    <w:uiPriority w:val="99"/>
    <w:semiHidden/>
    <w:rsid w:val="0058799D"/>
    <w:rPr>
      <w:rFonts w:ascii="Batang" w:eastAsia="Batang" w:hAnsi="Times New Roman" w:cs="Times New Roman"/>
      <w:kern w:val="2"/>
      <w:sz w:val="20"/>
      <w:szCs w:val="20"/>
      <w:lang w:val="ro-RO" w:eastAsia="ko-KR"/>
    </w:rPr>
  </w:style>
  <w:style w:type="paragraph" w:styleId="Kommentarthema">
    <w:name w:val="annotation subject"/>
    <w:basedOn w:val="Kommentartext"/>
    <w:next w:val="Kommentartext"/>
    <w:link w:val="KommentarthemaZchn"/>
    <w:uiPriority w:val="99"/>
    <w:semiHidden/>
    <w:unhideWhenUsed/>
    <w:rsid w:val="0058799D"/>
    <w:rPr>
      <w:b/>
      <w:bCs/>
    </w:rPr>
  </w:style>
  <w:style w:type="character" w:customStyle="1" w:styleId="KommentarthemaZchn">
    <w:name w:val="Kommentarthema Zchn"/>
    <w:basedOn w:val="KommentartextZchn"/>
    <w:link w:val="Kommentarthema"/>
    <w:uiPriority w:val="99"/>
    <w:semiHidden/>
    <w:rsid w:val="0058799D"/>
    <w:rPr>
      <w:rFonts w:ascii="Batang" w:eastAsia="Batang" w:hAnsi="Times New Roman" w:cs="Times New Roman"/>
      <w:b/>
      <w:bCs/>
      <w:kern w:val="2"/>
      <w:sz w:val="20"/>
      <w:szCs w:val="20"/>
      <w:lang w:val="ro-RO" w:eastAsia="ko-KR"/>
    </w:rPr>
  </w:style>
  <w:style w:type="paragraph" w:styleId="berarbeitung">
    <w:name w:val="Revision"/>
    <w:hidden/>
    <w:uiPriority w:val="99"/>
    <w:semiHidden/>
    <w:rsid w:val="007A4BF0"/>
    <w:pPr>
      <w:spacing w:after="0" w:line="240" w:lineRule="auto"/>
    </w:pPr>
    <w:rPr>
      <w:rFonts w:ascii="Batang" w:eastAsia="Batang" w:hAnsi="Times New Roman" w:cs="Times New Roman"/>
      <w:kern w:val="2"/>
      <w:sz w:val="20"/>
      <w:szCs w:val="24"/>
      <w:lang w:eastAsia="ko-KR"/>
    </w:rPr>
  </w:style>
  <w:style w:type="paragraph" w:styleId="Listenabsatz">
    <w:name w:val="List Paragraph"/>
    <w:basedOn w:val="Standard"/>
    <w:uiPriority w:val="34"/>
    <w:qFormat/>
    <w:rsid w:val="002741B2"/>
    <w:pPr>
      <w:ind w:left="720"/>
      <w:contextualSpacing/>
    </w:pPr>
  </w:style>
  <w:style w:type="paragraph" w:styleId="KeinLeerraum">
    <w:name w:val="No Spacing"/>
    <w:uiPriority w:val="1"/>
    <w:qFormat/>
    <w:rsid w:val="00652BDE"/>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15880">
      <w:bodyDiv w:val="1"/>
      <w:marLeft w:val="0"/>
      <w:marRight w:val="0"/>
      <w:marTop w:val="0"/>
      <w:marBottom w:val="0"/>
      <w:divBdr>
        <w:top w:val="none" w:sz="0" w:space="0" w:color="auto"/>
        <w:left w:val="none" w:sz="0" w:space="0" w:color="auto"/>
        <w:bottom w:val="none" w:sz="0" w:space="0" w:color="auto"/>
        <w:right w:val="none" w:sz="0" w:space="0" w:color="auto"/>
      </w:divBdr>
    </w:div>
    <w:div w:id="187791090">
      <w:bodyDiv w:val="1"/>
      <w:marLeft w:val="0"/>
      <w:marRight w:val="0"/>
      <w:marTop w:val="0"/>
      <w:marBottom w:val="0"/>
      <w:divBdr>
        <w:top w:val="none" w:sz="0" w:space="0" w:color="auto"/>
        <w:left w:val="none" w:sz="0" w:space="0" w:color="auto"/>
        <w:bottom w:val="none" w:sz="0" w:space="0" w:color="auto"/>
        <w:right w:val="none" w:sz="0" w:space="0" w:color="auto"/>
      </w:divBdr>
    </w:div>
    <w:div w:id="384373088">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996226608">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kinzer@hankookreifen.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ankookti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ankooktire-mediacenter.com" TargetMode="External"/><Relationship Id="rId5" Type="http://schemas.openxmlformats.org/officeDocument/2006/relationships/numbering" Target="numbering.xml"/><Relationship Id="rId15" Type="http://schemas.openxmlformats.org/officeDocument/2006/relationships/hyperlink" Target="mailto:s.prohaska@hankookreifen.d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buesch@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documentManagement>
</p:properties>
</file>

<file path=customXml/itemProps1.xml><?xml version="1.0" encoding="utf-8"?>
<ds:datastoreItem xmlns:ds="http://schemas.openxmlformats.org/officeDocument/2006/customXml" ds:itemID="{FAACA5BB-AD6E-4D6A-99A9-27D8A0D21F2C}">
  <ds:schemaRefs>
    <ds:schemaRef ds:uri="http://schemas.openxmlformats.org/officeDocument/2006/bibliography"/>
  </ds:schemaRefs>
</ds:datastoreItem>
</file>

<file path=customXml/itemProps2.xml><?xml version="1.0" encoding="utf-8"?>
<ds:datastoreItem xmlns:ds="http://schemas.openxmlformats.org/officeDocument/2006/customXml" ds:itemID="{31B1D3EA-1414-45B7-969A-3B02DFA5C5BF}">
  <ds:schemaRefs>
    <ds:schemaRef ds:uri="http://schemas.microsoft.com/sharepoint/v3/contenttype/forms"/>
  </ds:schemaRefs>
</ds:datastoreItem>
</file>

<file path=customXml/itemProps3.xml><?xml version="1.0" encoding="utf-8"?>
<ds:datastoreItem xmlns:ds="http://schemas.openxmlformats.org/officeDocument/2006/customXml" ds:itemID="{C2D4C114-0DAA-422A-8856-E09DF2B5B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759066-AE19-4A3A-846A-3027720C9335}">
  <ds:schemaRefs>
    <ds:schemaRef ds:uri="http://schemas.microsoft.com/office/2006/metadata/properties"/>
    <ds:schemaRef ds:uri="http://schemas.microsoft.com/office/infopath/2007/PartnerControls"/>
    <ds:schemaRef ds:uri="c05d03c1-d95b-41eb-9807-64ac9920932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0</Words>
  <Characters>5551</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419</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4</cp:revision>
  <cp:lastPrinted>2020-01-16T02:38:00Z</cp:lastPrinted>
  <dcterms:created xsi:type="dcterms:W3CDTF">2020-08-05T11:38:00Z</dcterms:created>
  <dcterms:modified xsi:type="dcterms:W3CDTF">2020-08-06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